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34BBD4" w14:textId="68DC9C5D" w:rsidR="00DD3ACC" w:rsidRPr="00E63C53" w:rsidRDefault="00DD3ACC" w:rsidP="00DD3ACC">
      <w:pPr>
        <w:jc w:val="center"/>
        <w:rPr>
          <w:b/>
          <w:sz w:val="36"/>
          <w:szCs w:val="36"/>
        </w:rPr>
      </w:pPr>
      <w:bookmarkStart w:id="0" w:name="_GoBack"/>
      <w:bookmarkEnd w:id="0"/>
      <w:r w:rsidRPr="00E63C53">
        <w:rPr>
          <w:b/>
          <w:sz w:val="36"/>
          <w:szCs w:val="36"/>
        </w:rPr>
        <w:t xml:space="preserve">Kentucky </w:t>
      </w:r>
      <w:r w:rsidR="00FE17C4">
        <w:rPr>
          <w:b/>
          <w:sz w:val="36"/>
          <w:szCs w:val="36"/>
        </w:rPr>
        <w:t>Preschool Evaluation</w:t>
      </w:r>
      <w:r w:rsidR="001005EA" w:rsidRPr="00E63C53">
        <w:rPr>
          <w:b/>
          <w:sz w:val="36"/>
          <w:szCs w:val="36"/>
        </w:rPr>
        <w:t xml:space="preserve"> System</w:t>
      </w:r>
      <w:r w:rsidR="00FE17C4">
        <w:rPr>
          <w:b/>
          <w:sz w:val="36"/>
          <w:szCs w:val="36"/>
        </w:rPr>
        <w:t xml:space="preserve"> (KPES) Documents</w:t>
      </w:r>
    </w:p>
    <w:p w14:paraId="6B169C9D" w14:textId="77777777" w:rsidR="0026174D" w:rsidRPr="00E63C53" w:rsidRDefault="00DD3ACC" w:rsidP="00DD3ACC">
      <w:pPr>
        <w:rPr>
          <w:b/>
          <w:sz w:val="36"/>
          <w:szCs w:val="36"/>
        </w:rPr>
      </w:pPr>
      <w:r w:rsidRPr="00E63C53">
        <w:rPr>
          <w:b/>
          <w:sz w:val="36"/>
          <w:szCs w:val="36"/>
        </w:rPr>
        <w:t xml:space="preserve"> </w:t>
      </w:r>
    </w:p>
    <w:p w14:paraId="5D8322C0" w14:textId="77777777" w:rsidR="00DD3ACC" w:rsidRPr="00E63C53" w:rsidRDefault="000C1359" w:rsidP="00DD3ACC">
      <w:pPr>
        <w:rPr>
          <w:b/>
          <w:sz w:val="36"/>
          <w:szCs w:val="36"/>
        </w:rPr>
      </w:pPr>
      <w:r w:rsidRPr="00E63C53">
        <w:rPr>
          <w:b/>
          <w:sz w:val="36"/>
          <w:szCs w:val="36"/>
        </w:rPr>
        <w:t xml:space="preserve">Annually </w:t>
      </w:r>
    </w:p>
    <w:p w14:paraId="5DBBDE85" w14:textId="3EE77E22" w:rsidR="00F436B2" w:rsidRDefault="00DD3ACC" w:rsidP="00DD3AC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 xml:space="preserve">District is responsible for completing an ECERS 3 on </w:t>
      </w:r>
      <w:r w:rsidR="00F436B2" w:rsidRPr="00F436B2">
        <w:rPr>
          <w:sz w:val="24"/>
          <w:szCs w:val="24"/>
        </w:rPr>
        <w:t xml:space="preserve">1/3 </w:t>
      </w:r>
      <w:r w:rsidRPr="00E63C53">
        <w:rPr>
          <w:sz w:val="24"/>
          <w:szCs w:val="24"/>
        </w:rPr>
        <w:t xml:space="preserve">of </w:t>
      </w:r>
      <w:r w:rsidR="000C1359" w:rsidRPr="00E63C53">
        <w:rPr>
          <w:sz w:val="24"/>
          <w:szCs w:val="24"/>
        </w:rPr>
        <w:t>classrooms</w:t>
      </w:r>
      <w:r w:rsidR="00F436B2">
        <w:rPr>
          <w:sz w:val="24"/>
          <w:szCs w:val="24"/>
        </w:rPr>
        <w:t xml:space="preserve"> within the district (ensure all classrooms have had an ECERS-3 every three years)   </w:t>
      </w:r>
    </w:p>
    <w:p w14:paraId="0E11844E" w14:textId="77777777" w:rsidR="00A827D4" w:rsidRPr="00A827D4" w:rsidRDefault="00A827D4" w:rsidP="00A827D4">
      <w:pPr>
        <w:pStyle w:val="ListParagraph"/>
        <w:rPr>
          <w:sz w:val="24"/>
          <w:szCs w:val="24"/>
        </w:rPr>
      </w:pPr>
      <w:r w:rsidRPr="00A827D4">
        <w:rPr>
          <w:sz w:val="24"/>
          <w:szCs w:val="24"/>
        </w:rPr>
        <w:t>•</w:t>
      </w:r>
      <w:r w:rsidRPr="00A827D4">
        <w:rPr>
          <w:sz w:val="24"/>
          <w:szCs w:val="24"/>
        </w:rPr>
        <w:tab/>
        <w:t>New teachers need to be scored within the 3 years</w:t>
      </w:r>
    </w:p>
    <w:p w14:paraId="51DEAB87" w14:textId="510D6D9D" w:rsidR="00A827D4" w:rsidRDefault="00A827D4" w:rsidP="00A827D4">
      <w:pPr>
        <w:pStyle w:val="ListParagraph"/>
        <w:rPr>
          <w:sz w:val="24"/>
          <w:szCs w:val="24"/>
        </w:rPr>
      </w:pPr>
      <w:r w:rsidRPr="00A827D4">
        <w:rPr>
          <w:sz w:val="24"/>
          <w:szCs w:val="24"/>
        </w:rPr>
        <w:t>•</w:t>
      </w:r>
      <w:r w:rsidRPr="00A827D4">
        <w:rPr>
          <w:sz w:val="24"/>
          <w:szCs w:val="24"/>
        </w:rPr>
        <w:tab/>
        <w:t>New classrooms must have an ECERS-3 score within 3 years (Example a teacher moved to a new classroom, new rooms built, etc.)</w:t>
      </w:r>
    </w:p>
    <w:p w14:paraId="415D6D5F" w14:textId="77777777" w:rsidR="00A827D4" w:rsidRDefault="000C1359" w:rsidP="00F436B2">
      <w:pPr>
        <w:pStyle w:val="ListParagraph"/>
        <w:rPr>
          <w:sz w:val="24"/>
          <w:szCs w:val="24"/>
        </w:rPr>
      </w:pPr>
      <w:r w:rsidRPr="00E63C53">
        <w:rPr>
          <w:sz w:val="24"/>
          <w:szCs w:val="24"/>
        </w:rPr>
        <w:t xml:space="preserve"> </w:t>
      </w:r>
      <w:r w:rsidR="00C92CE2" w:rsidRPr="00E63C53">
        <w:rPr>
          <w:sz w:val="24"/>
          <w:szCs w:val="24"/>
        </w:rPr>
        <w:t xml:space="preserve">(Section </w:t>
      </w:r>
      <w:r w:rsidR="008B2183" w:rsidRPr="00E63C53">
        <w:rPr>
          <w:sz w:val="24"/>
          <w:szCs w:val="24"/>
        </w:rPr>
        <w:t>10 a-k</w:t>
      </w:r>
      <w:r w:rsidR="00DC33E5" w:rsidRPr="00E63C53">
        <w:rPr>
          <w:sz w:val="24"/>
          <w:szCs w:val="24"/>
        </w:rPr>
        <w:t xml:space="preserve"> 11 a-i,</w:t>
      </w:r>
      <w:r w:rsidR="00C92CE2" w:rsidRPr="00E63C53">
        <w:rPr>
          <w:sz w:val="24"/>
          <w:szCs w:val="24"/>
        </w:rPr>
        <w:t xml:space="preserve"> </w:t>
      </w:r>
      <w:r w:rsidR="00DC33E5" w:rsidRPr="00E63C53">
        <w:rPr>
          <w:sz w:val="24"/>
          <w:szCs w:val="24"/>
        </w:rPr>
        <w:t>12 a-g</w:t>
      </w:r>
      <w:r w:rsidR="00C92CE2" w:rsidRPr="00E63C53">
        <w:rPr>
          <w:sz w:val="24"/>
          <w:szCs w:val="24"/>
        </w:rPr>
        <w:t xml:space="preserve"> </w:t>
      </w:r>
      <w:r w:rsidR="00DC33E5" w:rsidRPr="00E63C53">
        <w:rPr>
          <w:sz w:val="24"/>
          <w:szCs w:val="24"/>
        </w:rPr>
        <w:t>13 a-</w:t>
      </w:r>
      <w:r w:rsidR="008509F6" w:rsidRPr="00E63C53">
        <w:rPr>
          <w:sz w:val="24"/>
          <w:szCs w:val="24"/>
        </w:rPr>
        <w:t>h</w:t>
      </w:r>
      <w:r w:rsidR="00DC33E5" w:rsidRPr="00E63C53">
        <w:rPr>
          <w:sz w:val="24"/>
          <w:szCs w:val="24"/>
        </w:rPr>
        <w:t>, k-</w:t>
      </w:r>
      <w:r w:rsidR="00DC2913" w:rsidRPr="00E63C53">
        <w:rPr>
          <w:sz w:val="24"/>
          <w:szCs w:val="24"/>
        </w:rPr>
        <w:t>n, p &amp; q</w:t>
      </w:r>
      <w:r w:rsidR="00DC33E5" w:rsidRPr="00E63C53">
        <w:rPr>
          <w:sz w:val="24"/>
          <w:szCs w:val="24"/>
        </w:rPr>
        <w:t xml:space="preserve"> </w:t>
      </w:r>
      <w:r w:rsidR="00A6646A" w:rsidRPr="00E63C53">
        <w:rPr>
          <w:sz w:val="24"/>
          <w:szCs w:val="24"/>
        </w:rPr>
        <w:t>15.a-d</w:t>
      </w:r>
      <w:r w:rsidR="00B52F18" w:rsidRPr="00E63C53">
        <w:rPr>
          <w:sz w:val="24"/>
          <w:szCs w:val="24"/>
        </w:rPr>
        <w:t xml:space="preserve"> g, h</w:t>
      </w:r>
      <w:r w:rsidR="009147F2" w:rsidRPr="00E63C53">
        <w:rPr>
          <w:sz w:val="24"/>
          <w:szCs w:val="24"/>
        </w:rPr>
        <w:t>, 20 a-d, 21 a-h</w:t>
      </w:r>
      <w:r w:rsidR="00B52F18" w:rsidRPr="00E63C53">
        <w:rPr>
          <w:sz w:val="24"/>
          <w:szCs w:val="24"/>
        </w:rPr>
        <w:t xml:space="preserve"> </w:t>
      </w:r>
      <w:r w:rsidR="00DC33E5" w:rsidRPr="00E63C53">
        <w:rPr>
          <w:sz w:val="24"/>
          <w:szCs w:val="24"/>
        </w:rPr>
        <w:t>)</w:t>
      </w:r>
      <w:r w:rsidRPr="00E63C53">
        <w:rPr>
          <w:sz w:val="24"/>
          <w:szCs w:val="24"/>
        </w:rPr>
        <w:t xml:space="preserve">  </w:t>
      </w:r>
    </w:p>
    <w:p w14:paraId="45AEB0B1" w14:textId="3714D145" w:rsidR="000C1359" w:rsidRPr="00A827D4" w:rsidRDefault="000C1359" w:rsidP="00A827D4">
      <w:pPr>
        <w:pStyle w:val="ListParagraph"/>
        <w:rPr>
          <w:sz w:val="24"/>
          <w:szCs w:val="24"/>
        </w:rPr>
      </w:pPr>
    </w:p>
    <w:p w14:paraId="59BD6113" w14:textId="77777777" w:rsidR="00DD3ACC" w:rsidRPr="00E63C53" w:rsidRDefault="000C1359" w:rsidP="00DD3ACC">
      <w:pPr>
        <w:rPr>
          <w:b/>
          <w:sz w:val="36"/>
          <w:szCs w:val="36"/>
        </w:rPr>
      </w:pPr>
      <w:r w:rsidRPr="00E63C53">
        <w:rPr>
          <w:b/>
          <w:sz w:val="36"/>
          <w:szCs w:val="36"/>
        </w:rPr>
        <w:t>Mid Cycle</w:t>
      </w:r>
    </w:p>
    <w:p w14:paraId="5141E986" w14:textId="77777777" w:rsidR="00F56805" w:rsidRPr="00E63C53" w:rsidRDefault="00F56805" w:rsidP="00F56805">
      <w:pPr>
        <w:pStyle w:val="ListParagraph"/>
        <w:rPr>
          <w:sz w:val="24"/>
          <w:szCs w:val="24"/>
          <w:u w:val="single"/>
        </w:rPr>
      </w:pPr>
      <w:r w:rsidRPr="00E63C53">
        <w:rPr>
          <w:sz w:val="24"/>
          <w:szCs w:val="24"/>
          <w:u w:val="single"/>
        </w:rPr>
        <w:t>Documents</w:t>
      </w:r>
    </w:p>
    <w:p w14:paraId="68A8886D" w14:textId="6EBCA549" w:rsidR="008F7259" w:rsidRDefault="00F56805" w:rsidP="008F7259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>Classroom Schedule</w:t>
      </w:r>
      <w:r w:rsidR="00184418" w:rsidRPr="00E63C53">
        <w:rPr>
          <w:sz w:val="24"/>
          <w:szCs w:val="24"/>
        </w:rPr>
        <w:t xml:space="preserve"> which includes planning time for teaching staff </w:t>
      </w:r>
      <w:r w:rsidR="00C92CE2" w:rsidRPr="00E63C53">
        <w:rPr>
          <w:sz w:val="24"/>
          <w:szCs w:val="24"/>
        </w:rPr>
        <w:t xml:space="preserve"> (Section </w:t>
      </w:r>
      <w:r w:rsidRPr="00E63C53">
        <w:rPr>
          <w:sz w:val="24"/>
          <w:szCs w:val="24"/>
        </w:rPr>
        <w:t xml:space="preserve"> 3 b)</w:t>
      </w:r>
    </w:p>
    <w:p w14:paraId="561DE372" w14:textId="332948CC" w:rsidR="005F4265" w:rsidRPr="00E63C53" w:rsidRDefault="005F4265" w:rsidP="008F725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roof of principal’s membership to an early childhood organization if applicable (Section 4 e)</w:t>
      </w:r>
    </w:p>
    <w:p w14:paraId="5F9F597B" w14:textId="77777777" w:rsidR="00DC5803" w:rsidRPr="00E63C53" w:rsidRDefault="004D6F82" w:rsidP="008F7259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>Professional Development (or Professional Learning -PL)</w:t>
      </w:r>
      <w:r w:rsidR="00DC5803" w:rsidRPr="00E63C53">
        <w:rPr>
          <w:sz w:val="24"/>
          <w:szCs w:val="24"/>
        </w:rPr>
        <w:t xml:space="preserve"> logs, sign sheet</w:t>
      </w:r>
      <w:r w:rsidRPr="00E63C53">
        <w:rPr>
          <w:sz w:val="24"/>
          <w:szCs w:val="24"/>
        </w:rPr>
        <w:t>s</w:t>
      </w:r>
      <w:r w:rsidR="001005EA" w:rsidRPr="00E63C53">
        <w:rPr>
          <w:sz w:val="24"/>
          <w:szCs w:val="24"/>
        </w:rPr>
        <w:t xml:space="preserve"> from trainings</w:t>
      </w:r>
      <w:r w:rsidR="00C92CE2" w:rsidRPr="00E63C53">
        <w:rPr>
          <w:sz w:val="24"/>
          <w:szCs w:val="24"/>
        </w:rPr>
        <w:t xml:space="preserve">, or certificates (Section </w:t>
      </w:r>
      <w:r w:rsidR="001005EA" w:rsidRPr="00E63C53">
        <w:rPr>
          <w:sz w:val="24"/>
          <w:szCs w:val="24"/>
        </w:rPr>
        <w:t xml:space="preserve">7 </w:t>
      </w:r>
      <w:r w:rsidR="00DC5803" w:rsidRPr="00E63C53">
        <w:rPr>
          <w:sz w:val="24"/>
          <w:szCs w:val="24"/>
        </w:rPr>
        <w:t>a</w:t>
      </w:r>
      <w:r w:rsidR="001005EA" w:rsidRPr="00E63C53">
        <w:rPr>
          <w:sz w:val="24"/>
          <w:szCs w:val="24"/>
        </w:rPr>
        <w:t>, b, c)</w:t>
      </w:r>
    </w:p>
    <w:p w14:paraId="7F38A72F" w14:textId="77777777" w:rsidR="001005EA" w:rsidRPr="00E63C53" w:rsidRDefault="001005EA" w:rsidP="001005EA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 xml:space="preserve">Lead teacher has same number of </w:t>
      </w:r>
      <w:r w:rsidR="004D6F82" w:rsidRPr="00E63C53">
        <w:rPr>
          <w:sz w:val="24"/>
          <w:szCs w:val="24"/>
        </w:rPr>
        <w:t>PL</w:t>
      </w:r>
      <w:r w:rsidRPr="00E63C53">
        <w:rPr>
          <w:sz w:val="24"/>
          <w:szCs w:val="24"/>
        </w:rPr>
        <w:t xml:space="preserve"> days as other certified personnel in district</w:t>
      </w:r>
    </w:p>
    <w:p w14:paraId="3B72BEAB" w14:textId="77777777" w:rsidR="001005EA" w:rsidRPr="00E63C53" w:rsidRDefault="001005EA" w:rsidP="001005EA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 xml:space="preserve">Teacher assistants have minimum of 18 hours </w:t>
      </w:r>
      <w:r w:rsidR="004D6F82" w:rsidRPr="00E63C53">
        <w:rPr>
          <w:sz w:val="24"/>
          <w:szCs w:val="24"/>
        </w:rPr>
        <w:t>PL</w:t>
      </w:r>
    </w:p>
    <w:p w14:paraId="3C09850E" w14:textId="77777777" w:rsidR="004D6F82" w:rsidRPr="00E63C53" w:rsidRDefault="004D6F82" w:rsidP="004D6F82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>PL activities are related to the needs of young children with special needs</w:t>
      </w:r>
    </w:p>
    <w:p w14:paraId="5442493E" w14:textId="77777777" w:rsidR="004D6F82" w:rsidRPr="00E63C53" w:rsidRDefault="004D6F82" w:rsidP="004D6F82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>50% of</w:t>
      </w:r>
      <w:r w:rsidR="00E10597" w:rsidRPr="00E63C53">
        <w:rPr>
          <w:sz w:val="24"/>
          <w:szCs w:val="24"/>
        </w:rPr>
        <w:t xml:space="preserve"> teaching</w:t>
      </w:r>
      <w:r w:rsidRPr="00E63C53">
        <w:rPr>
          <w:sz w:val="24"/>
          <w:szCs w:val="24"/>
        </w:rPr>
        <w:t xml:space="preserve"> staff have PL related to curriculum-based assessment</w:t>
      </w:r>
    </w:p>
    <w:p w14:paraId="0E00C397" w14:textId="77777777" w:rsidR="004D6F82" w:rsidRPr="00E63C53" w:rsidRDefault="004D6F82" w:rsidP="004D6F82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>75% of</w:t>
      </w:r>
      <w:r w:rsidR="00E10597" w:rsidRPr="00F436B2">
        <w:rPr>
          <w:sz w:val="24"/>
          <w:szCs w:val="24"/>
        </w:rPr>
        <w:t xml:space="preserve"> </w:t>
      </w:r>
      <w:r w:rsidR="00E10597" w:rsidRPr="00F436B2">
        <w:rPr>
          <w:i/>
          <w:sz w:val="24"/>
          <w:szCs w:val="24"/>
        </w:rPr>
        <w:t>teaching</w:t>
      </w:r>
      <w:r w:rsidRPr="00F436B2">
        <w:rPr>
          <w:i/>
          <w:sz w:val="24"/>
          <w:szCs w:val="24"/>
        </w:rPr>
        <w:t xml:space="preserve"> </w:t>
      </w:r>
      <w:r w:rsidRPr="00E63C53">
        <w:rPr>
          <w:sz w:val="24"/>
          <w:szCs w:val="24"/>
        </w:rPr>
        <w:t>staff and site principal have PL activities related to strengthening family engagement</w:t>
      </w:r>
    </w:p>
    <w:p w14:paraId="4E5C3931" w14:textId="77777777" w:rsidR="00E10597" w:rsidRPr="00E63C53" w:rsidRDefault="00E10597" w:rsidP="004D6F82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>50% of teaching staff have PL in developmental screening</w:t>
      </w:r>
    </w:p>
    <w:p w14:paraId="430AF5A0" w14:textId="77777777" w:rsidR="00E10597" w:rsidRPr="00E63C53" w:rsidRDefault="00E10597" w:rsidP="00E10597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>Individual Professional Development plans of teaching</w:t>
      </w:r>
      <w:r w:rsidR="00C92CE2" w:rsidRPr="00E63C53">
        <w:rPr>
          <w:sz w:val="24"/>
          <w:szCs w:val="24"/>
        </w:rPr>
        <w:t xml:space="preserve"> staff (Section </w:t>
      </w:r>
      <w:r w:rsidRPr="00E63C53">
        <w:rPr>
          <w:sz w:val="24"/>
          <w:szCs w:val="24"/>
        </w:rPr>
        <w:t>7 d</w:t>
      </w:r>
      <w:r w:rsidR="00C92CE2" w:rsidRPr="00E63C53">
        <w:rPr>
          <w:sz w:val="24"/>
          <w:szCs w:val="24"/>
        </w:rPr>
        <w:t xml:space="preserve">, </w:t>
      </w:r>
      <w:r w:rsidR="008B2183" w:rsidRPr="00E63C53">
        <w:rPr>
          <w:sz w:val="24"/>
          <w:szCs w:val="24"/>
        </w:rPr>
        <w:t>9 e</w:t>
      </w:r>
      <w:r w:rsidRPr="00E63C53">
        <w:rPr>
          <w:sz w:val="24"/>
          <w:szCs w:val="24"/>
        </w:rPr>
        <w:t>)</w:t>
      </w:r>
    </w:p>
    <w:p w14:paraId="167DD963" w14:textId="77777777" w:rsidR="000702C0" w:rsidRPr="00E63C53" w:rsidRDefault="000702C0" w:rsidP="00E10597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>Ratio and staffing for</w:t>
      </w:r>
      <w:r w:rsidR="00C92CE2" w:rsidRPr="00E63C53">
        <w:rPr>
          <w:sz w:val="24"/>
          <w:szCs w:val="24"/>
        </w:rPr>
        <w:t xml:space="preserve">m (Section </w:t>
      </w:r>
      <w:r w:rsidRPr="00E63C53">
        <w:rPr>
          <w:sz w:val="24"/>
          <w:szCs w:val="24"/>
        </w:rPr>
        <w:t>9 c)</w:t>
      </w:r>
    </w:p>
    <w:p w14:paraId="750971C5" w14:textId="77777777" w:rsidR="008B2183" w:rsidRPr="00E63C53" w:rsidRDefault="00C92CE2" w:rsidP="00E10597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 xml:space="preserve">Lesson </w:t>
      </w:r>
      <w:r w:rsidRPr="00F436B2">
        <w:rPr>
          <w:sz w:val="24"/>
          <w:szCs w:val="24"/>
        </w:rPr>
        <w:t>Plans</w:t>
      </w:r>
      <w:r w:rsidR="00F91016" w:rsidRPr="00F436B2">
        <w:rPr>
          <w:sz w:val="24"/>
          <w:szCs w:val="24"/>
        </w:rPr>
        <w:t xml:space="preserve"> for each classroom</w:t>
      </w:r>
      <w:r w:rsidRPr="00F436B2">
        <w:rPr>
          <w:sz w:val="24"/>
          <w:szCs w:val="24"/>
        </w:rPr>
        <w:t xml:space="preserve"> </w:t>
      </w:r>
      <w:r w:rsidRPr="00E63C53">
        <w:rPr>
          <w:sz w:val="24"/>
          <w:szCs w:val="24"/>
        </w:rPr>
        <w:t xml:space="preserve">(Section </w:t>
      </w:r>
      <w:r w:rsidR="008B2183" w:rsidRPr="00E63C53">
        <w:rPr>
          <w:sz w:val="24"/>
          <w:szCs w:val="24"/>
        </w:rPr>
        <w:t>10 a-g</w:t>
      </w:r>
      <w:r w:rsidR="00B52F18" w:rsidRPr="00E63C53">
        <w:rPr>
          <w:sz w:val="24"/>
          <w:szCs w:val="24"/>
        </w:rPr>
        <w:t>, 15 f</w:t>
      </w:r>
      <w:r w:rsidR="00B21A39" w:rsidRPr="00E63C53">
        <w:rPr>
          <w:sz w:val="24"/>
          <w:szCs w:val="24"/>
        </w:rPr>
        <w:t>, 16 b &amp; c</w:t>
      </w:r>
      <w:r w:rsidR="00A6646A" w:rsidRPr="00E63C53">
        <w:rPr>
          <w:sz w:val="24"/>
          <w:szCs w:val="24"/>
        </w:rPr>
        <w:t>)</w:t>
      </w:r>
    </w:p>
    <w:p w14:paraId="065E855C" w14:textId="77777777" w:rsidR="00C4136A" w:rsidRPr="00E63C53" w:rsidRDefault="00B21A39" w:rsidP="00B21A39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 xml:space="preserve">Assessment plan with </w:t>
      </w:r>
      <w:r w:rsidR="00326DCF" w:rsidRPr="00E63C53">
        <w:rPr>
          <w:sz w:val="24"/>
          <w:szCs w:val="24"/>
        </w:rPr>
        <w:t>samples of assessment documentation, with</w:t>
      </w:r>
      <w:r w:rsidRPr="00E63C53">
        <w:rPr>
          <w:sz w:val="24"/>
          <w:szCs w:val="24"/>
        </w:rPr>
        <w:t xml:space="preserve">  list of any supple</w:t>
      </w:r>
      <w:r w:rsidR="00326DCF" w:rsidRPr="00E63C53">
        <w:rPr>
          <w:sz w:val="24"/>
          <w:szCs w:val="24"/>
        </w:rPr>
        <w:t>mental assessments and description of</w:t>
      </w:r>
      <w:r w:rsidRPr="00E63C53">
        <w:rPr>
          <w:sz w:val="24"/>
          <w:szCs w:val="24"/>
        </w:rPr>
        <w:t xml:space="preserve"> how assessment findings are shared with families   </w:t>
      </w:r>
      <w:r w:rsidR="00C92CE2" w:rsidRPr="00E63C53">
        <w:rPr>
          <w:sz w:val="24"/>
          <w:szCs w:val="24"/>
        </w:rPr>
        <w:t xml:space="preserve">(Section </w:t>
      </w:r>
      <w:r w:rsidR="00C4136A" w:rsidRPr="00E63C53">
        <w:rPr>
          <w:sz w:val="24"/>
          <w:szCs w:val="24"/>
        </w:rPr>
        <w:t>10 a-g</w:t>
      </w:r>
      <w:r w:rsidR="00B52F18" w:rsidRPr="00E63C53">
        <w:rPr>
          <w:sz w:val="24"/>
          <w:szCs w:val="24"/>
        </w:rPr>
        <w:t>, 16 b</w:t>
      </w:r>
      <w:r w:rsidRPr="00E63C53">
        <w:rPr>
          <w:sz w:val="24"/>
          <w:szCs w:val="24"/>
        </w:rPr>
        <w:t>, c, f</w:t>
      </w:r>
      <w:r w:rsidR="00C4136A" w:rsidRPr="00E63C53">
        <w:rPr>
          <w:sz w:val="24"/>
          <w:szCs w:val="24"/>
        </w:rPr>
        <w:t>)</w:t>
      </w:r>
    </w:p>
    <w:p w14:paraId="732ED863" w14:textId="77777777" w:rsidR="00DC33E5" w:rsidRPr="00E63C53" w:rsidRDefault="00DC33E5" w:rsidP="00DC33E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>Lists of Su</w:t>
      </w:r>
      <w:r w:rsidR="00C92CE2" w:rsidRPr="00E63C53">
        <w:rPr>
          <w:sz w:val="24"/>
          <w:szCs w:val="24"/>
        </w:rPr>
        <w:t xml:space="preserve">pplemental Curricula (Section </w:t>
      </w:r>
      <w:r w:rsidRPr="00E63C53">
        <w:rPr>
          <w:sz w:val="24"/>
          <w:szCs w:val="24"/>
        </w:rPr>
        <w:t>10 a-g)</w:t>
      </w:r>
    </w:p>
    <w:p w14:paraId="6730301E" w14:textId="77777777" w:rsidR="00B21A39" w:rsidRPr="00E63C53" w:rsidRDefault="007C0411" w:rsidP="007C041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>Annual surveys/evaluations/improvement plans from staff, parents, and other professionals that address the effectiveness of meeting the needs of participating preschool children.   (17 a</w:t>
      </w:r>
      <w:r w:rsidR="00D923E8" w:rsidRPr="00E63C53">
        <w:rPr>
          <w:sz w:val="24"/>
          <w:szCs w:val="24"/>
        </w:rPr>
        <w:t>, c</w:t>
      </w:r>
      <w:r w:rsidRPr="00E63C53">
        <w:rPr>
          <w:sz w:val="24"/>
          <w:szCs w:val="24"/>
        </w:rPr>
        <w:t xml:space="preserve">) </w:t>
      </w:r>
    </w:p>
    <w:p w14:paraId="3EB2ED4E" w14:textId="77777777" w:rsidR="006468E9" w:rsidRPr="00E63C53" w:rsidRDefault="006468E9" w:rsidP="007C041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>Staff evaluations (17 e)</w:t>
      </w:r>
    </w:p>
    <w:p w14:paraId="71468D38" w14:textId="77777777" w:rsidR="006468E9" w:rsidRPr="00E63C53" w:rsidRDefault="006468E9" w:rsidP="006468E9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lastRenderedPageBreak/>
        <w:t xml:space="preserve">Family and community partnership documents </w:t>
      </w:r>
      <w:r w:rsidR="003C383B" w:rsidRPr="00E63C53">
        <w:rPr>
          <w:sz w:val="24"/>
          <w:szCs w:val="24"/>
        </w:rPr>
        <w:t>(19)</w:t>
      </w:r>
    </w:p>
    <w:p w14:paraId="3AA48CEA" w14:textId="77777777" w:rsidR="006468E9" w:rsidRPr="00E63C53" w:rsidRDefault="00FA6A84" w:rsidP="007C041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 xml:space="preserve">Evidence of </w:t>
      </w:r>
      <w:r w:rsidR="00DB5CF5" w:rsidRPr="00E63C53">
        <w:rPr>
          <w:sz w:val="24"/>
          <w:szCs w:val="24"/>
        </w:rPr>
        <w:t>child screening t</w:t>
      </w:r>
      <w:r w:rsidRPr="00E63C53">
        <w:rPr>
          <w:sz w:val="24"/>
          <w:szCs w:val="24"/>
        </w:rPr>
        <w:t>racking system used with redacted student data records</w:t>
      </w:r>
      <w:r w:rsidR="003C383B" w:rsidRPr="00E63C53">
        <w:rPr>
          <w:sz w:val="24"/>
          <w:szCs w:val="24"/>
        </w:rPr>
        <w:t xml:space="preserve"> (19)</w:t>
      </w:r>
    </w:p>
    <w:p w14:paraId="55BEB251" w14:textId="77777777" w:rsidR="00FA6A84" w:rsidRPr="00E63C53" w:rsidRDefault="00FA6A84" w:rsidP="007C041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>Evidence that developmental screening occurs within 90 days of enrollment for all enrolled children</w:t>
      </w:r>
      <w:r w:rsidR="00DB5CF5" w:rsidRPr="00E63C53">
        <w:rPr>
          <w:sz w:val="24"/>
          <w:szCs w:val="24"/>
        </w:rPr>
        <w:t xml:space="preserve"> </w:t>
      </w:r>
      <w:r w:rsidR="005D76B7" w:rsidRPr="00E63C53">
        <w:rPr>
          <w:sz w:val="24"/>
          <w:szCs w:val="24"/>
        </w:rPr>
        <w:t>(19)</w:t>
      </w:r>
    </w:p>
    <w:p w14:paraId="0FCBA7F1" w14:textId="77777777" w:rsidR="00341D31" w:rsidRPr="00E63C53" w:rsidRDefault="00341D31" w:rsidP="00341D3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>Parent involvement activities</w:t>
      </w:r>
      <w:r w:rsidR="00922B30" w:rsidRPr="00E63C53">
        <w:rPr>
          <w:sz w:val="24"/>
          <w:szCs w:val="24"/>
        </w:rPr>
        <w:t xml:space="preserve"> which promote children’s development and learning</w:t>
      </w:r>
      <w:r w:rsidRPr="00E63C53">
        <w:rPr>
          <w:sz w:val="24"/>
          <w:szCs w:val="24"/>
        </w:rPr>
        <w:t xml:space="preserve"> (24 a-e)</w:t>
      </w:r>
      <w:r w:rsidR="00FD1024" w:rsidRPr="00E63C53">
        <w:rPr>
          <w:sz w:val="24"/>
          <w:szCs w:val="24"/>
        </w:rPr>
        <w:t xml:space="preserve"> </w:t>
      </w:r>
    </w:p>
    <w:p w14:paraId="12F68C37" w14:textId="77777777" w:rsidR="00922B30" w:rsidRPr="00E63C53" w:rsidRDefault="00922B30" w:rsidP="00922B30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>Sign in sheets from 3 events</w:t>
      </w:r>
    </w:p>
    <w:p w14:paraId="176DCE49" w14:textId="77ABC8ED" w:rsidR="00FA6A84" w:rsidRPr="00E63C53" w:rsidRDefault="00FD1024" w:rsidP="007C041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 xml:space="preserve">Parent contact logs or a 2-way communication </w:t>
      </w:r>
      <w:r w:rsidR="00922B30" w:rsidRPr="00E63C53">
        <w:rPr>
          <w:sz w:val="24"/>
          <w:szCs w:val="24"/>
        </w:rPr>
        <w:t xml:space="preserve">evidence </w:t>
      </w:r>
      <w:r w:rsidRPr="00E63C53">
        <w:rPr>
          <w:sz w:val="24"/>
          <w:szCs w:val="24"/>
        </w:rPr>
        <w:t xml:space="preserve">(24 e) </w:t>
      </w:r>
    </w:p>
    <w:p w14:paraId="6A8F71C0" w14:textId="77777777" w:rsidR="00922B30" w:rsidRPr="00E63C53" w:rsidRDefault="00922B30" w:rsidP="007C041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 xml:space="preserve">Resources shared with families </w:t>
      </w:r>
      <w:r w:rsidR="00FF73BA" w:rsidRPr="00E63C53">
        <w:rPr>
          <w:sz w:val="24"/>
          <w:szCs w:val="24"/>
        </w:rPr>
        <w:t>(24 i)</w:t>
      </w:r>
    </w:p>
    <w:p w14:paraId="1C0BCB89" w14:textId="77777777" w:rsidR="00922B30" w:rsidRPr="00E63C53" w:rsidRDefault="00FF73BA" w:rsidP="007C041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>Transition activities for children and families with sign in sheets (24 f)</w:t>
      </w:r>
    </w:p>
    <w:p w14:paraId="0B8C191F" w14:textId="77777777" w:rsidR="00FF73BA" w:rsidRPr="00E63C53" w:rsidRDefault="00FF73BA" w:rsidP="007C041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>Evidence of any national accreditations per site (26)</w:t>
      </w:r>
    </w:p>
    <w:p w14:paraId="27CFF64B" w14:textId="05258F2E" w:rsidR="00B52F18" w:rsidRDefault="00FF73BA" w:rsidP="00DD3ACC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t>Evidence that site principal is a member of an early childhood professional organization</w:t>
      </w:r>
      <w:r w:rsidR="009B47B7" w:rsidRPr="00E63C53">
        <w:rPr>
          <w:sz w:val="24"/>
          <w:szCs w:val="24"/>
        </w:rPr>
        <w:t xml:space="preserve"> (26)</w:t>
      </w:r>
      <w:r w:rsidRPr="00E63C53">
        <w:rPr>
          <w:sz w:val="24"/>
          <w:szCs w:val="24"/>
        </w:rPr>
        <w:t xml:space="preserve">   </w:t>
      </w:r>
    </w:p>
    <w:p w14:paraId="0CF281AD" w14:textId="77777777" w:rsidR="00F436B2" w:rsidRPr="00F436B2" w:rsidRDefault="00F436B2" w:rsidP="00F436B2">
      <w:pPr>
        <w:pStyle w:val="ListParagraph"/>
        <w:ind w:left="1440"/>
        <w:rPr>
          <w:sz w:val="24"/>
          <w:szCs w:val="24"/>
        </w:rPr>
      </w:pPr>
    </w:p>
    <w:p w14:paraId="70286A5E" w14:textId="73D70E22" w:rsidR="00D91E75" w:rsidRPr="00E63C53" w:rsidRDefault="00D91E75" w:rsidP="00D91E75">
      <w:pPr>
        <w:ind w:left="720"/>
        <w:jc w:val="both"/>
        <w:rPr>
          <w:sz w:val="24"/>
          <w:szCs w:val="24"/>
          <w:u w:val="single"/>
        </w:rPr>
      </w:pPr>
      <w:r w:rsidRPr="00E63C53">
        <w:rPr>
          <w:sz w:val="24"/>
          <w:szCs w:val="24"/>
          <w:u w:val="single"/>
        </w:rPr>
        <w:t>Narrative</w:t>
      </w:r>
      <w:r w:rsidR="00F436B2">
        <w:rPr>
          <w:sz w:val="24"/>
          <w:szCs w:val="24"/>
          <w:u w:val="single"/>
        </w:rPr>
        <w:t xml:space="preserve"> </w:t>
      </w:r>
      <w:r w:rsidR="00F436B2" w:rsidRPr="00F436B2">
        <w:rPr>
          <w:sz w:val="24"/>
          <w:szCs w:val="24"/>
          <w:u w:val="single"/>
        </w:rPr>
        <w:t>(Also provide policy and procedure if applicable)</w:t>
      </w:r>
    </w:p>
    <w:p w14:paraId="59859128" w14:textId="77777777" w:rsidR="00D91E75" w:rsidRPr="00E63C53" w:rsidRDefault="00D91E75" w:rsidP="00D91E7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63C53">
        <w:rPr>
          <w:sz w:val="24"/>
          <w:szCs w:val="24"/>
        </w:rPr>
        <w:t>4 d Describe how the district assigns professional staff, including lead teachers to conduct parent involvement activities and coordination with health and social services:</w:t>
      </w:r>
    </w:p>
    <w:p w14:paraId="741E92DB" w14:textId="77777777" w:rsidR="00D91E75" w:rsidRPr="00E63C53" w:rsidRDefault="00D91E75" w:rsidP="00D91E7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63C53">
        <w:rPr>
          <w:sz w:val="24"/>
          <w:szCs w:val="24"/>
        </w:rPr>
        <w:t>9 c Describe how ratio is maintained at all times:</w:t>
      </w:r>
    </w:p>
    <w:p w14:paraId="53F4C7E7" w14:textId="77777777" w:rsidR="00D91E75" w:rsidRPr="00E63C53" w:rsidRDefault="00D91E75" w:rsidP="00D91E7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63C53">
        <w:rPr>
          <w:sz w:val="24"/>
          <w:szCs w:val="24"/>
        </w:rPr>
        <w:t xml:space="preserve">16  </w:t>
      </w:r>
      <w:r w:rsidR="00154AFB" w:rsidRPr="00E63C53">
        <w:rPr>
          <w:sz w:val="24"/>
          <w:szCs w:val="24"/>
        </w:rPr>
        <w:t>b, c, f)</w:t>
      </w:r>
      <w:r w:rsidRPr="00E63C53">
        <w:rPr>
          <w:sz w:val="24"/>
          <w:szCs w:val="24"/>
        </w:rPr>
        <w:t xml:space="preserve">  Describe all assessments used</w:t>
      </w:r>
      <w:r w:rsidR="00080C1E" w:rsidRPr="00E63C53">
        <w:rPr>
          <w:sz w:val="24"/>
          <w:szCs w:val="24"/>
        </w:rPr>
        <w:t>, how it informs instruction, how it is used to inform individual and group instruction,</w:t>
      </w:r>
      <w:r w:rsidR="00154AFB" w:rsidRPr="00E63C53">
        <w:rPr>
          <w:sz w:val="24"/>
          <w:szCs w:val="24"/>
        </w:rPr>
        <w:t xml:space="preserve"> and how the information is shared with parents</w:t>
      </w:r>
      <w:r w:rsidRPr="00E63C53">
        <w:rPr>
          <w:sz w:val="24"/>
          <w:szCs w:val="24"/>
        </w:rPr>
        <w:t>:</w:t>
      </w:r>
    </w:p>
    <w:p w14:paraId="70A5DBEE" w14:textId="77777777" w:rsidR="00205E05" w:rsidRPr="00E63C53" w:rsidRDefault="00205E05" w:rsidP="00205E0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63C53">
        <w:rPr>
          <w:sz w:val="24"/>
          <w:szCs w:val="24"/>
        </w:rPr>
        <w:t>17 a</w:t>
      </w:r>
      <w:r w:rsidR="00D923E8" w:rsidRPr="00E63C53">
        <w:rPr>
          <w:sz w:val="24"/>
          <w:szCs w:val="24"/>
        </w:rPr>
        <w:t>, c</w:t>
      </w:r>
      <w:r w:rsidRPr="00E63C53">
        <w:rPr>
          <w:sz w:val="24"/>
          <w:szCs w:val="24"/>
        </w:rPr>
        <w:t xml:space="preserve"> Describe continuous improvement plans, and how input from staff and families are </w:t>
      </w:r>
      <w:r w:rsidR="00D923E8" w:rsidRPr="00E63C53">
        <w:rPr>
          <w:sz w:val="24"/>
          <w:szCs w:val="24"/>
        </w:rPr>
        <w:t xml:space="preserve">used each year. </w:t>
      </w:r>
    </w:p>
    <w:p w14:paraId="25F332B2" w14:textId="77777777" w:rsidR="003C383B" w:rsidRPr="00E63C53" w:rsidRDefault="00DB5CF5" w:rsidP="003C383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63C53">
        <w:rPr>
          <w:sz w:val="24"/>
          <w:szCs w:val="24"/>
        </w:rPr>
        <w:t>1</w:t>
      </w:r>
      <w:r w:rsidR="009147F2" w:rsidRPr="00E63C53">
        <w:rPr>
          <w:sz w:val="24"/>
          <w:szCs w:val="24"/>
        </w:rPr>
        <w:t>9</w:t>
      </w:r>
      <w:r w:rsidRPr="00E63C53">
        <w:rPr>
          <w:sz w:val="24"/>
          <w:szCs w:val="24"/>
        </w:rPr>
        <w:t xml:space="preserve"> Describe screening process</w:t>
      </w:r>
      <w:r w:rsidR="005D76B7" w:rsidRPr="00E63C53">
        <w:rPr>
          <w:sz w:val="24"/>
          <w:szCs w:val="24"/>
        </w:rPr>
        <w:t xml:space="preserve"> </w:t>
      </w:r>
    </w:p>
    <w:p w14:paraId="7DECAC9A" w14:textId="144826AF" w:rsidR="009B47B7" w:rsidRPr="00205E05" w:rsidRDefault="009B47B7" w:rsidP="00205E05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26 Share any exemplary practices,</w:t>
      </w:r>
      <w:r w:rsidR="00D002C0">
        <w:rPr>
          <w:sz w:val="24"/>
          <w:szCs w:val="24"/>
        </w:rPr>
        <w:t xml:space="preserve"> </w:t>
      </w:r>
      <w:r w:rsidR="00D002C0" w:rsidRPr="00F436B2">
        <w:rPr>
          <w:sz w:val="24"/>
          <w:szCs w:val="24"/>
        </w:rPr>
        <w:t>and</w:t>
      </w:r>
      <w:r w:rsidRPr="00F436B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tional accreditations </w:t>
      </w:r>
    </w:p>
    <w:p w14:paraId="7BA69D42" w14:textId="77777777" w:rsidR="00D91E75" w:rsidRDefault="00D91E75" w:rsidP="00DD3ACC">
      <w:pPr>
        <w:rPr>
          <w:b/>
          <w:sz w:val="24"/>
          <w:szCs w:val="24"/>
        </w:rPr>
      </w:pPr>
    </w:p>
    <w:p w14:paraId="41EBDCFF" w14:textId="77777777" w:rsidR="000C1359" w:rsidRPr="009B47B7" w:rsidRDefault="000C1359" w:rsidP="00DD3ACC">
      <w:pPr>
        <w:rPr>
          <w:b/>
          <w:sz w:val="36"/>
          <w:szCs w:val="36"/>
        </w:rPr>
      </w:pPr>
      <w:r w:rsidRPr="009B47B7">
        <w:rPr>
          <w:b/>
          <w:sz w:val="36"/>
          <w:szCs w:val="36"/>
        </w:rPr>
        <w:t xml:space="preserve">Full Cycle </w:t>
      </w:r>
    </w:p>
    <w:p w14:paraId="1089EB65" w14:textId="77777777" w:rsidR="00C826F4" w:rsidRPr="00C826F4" w:rsidRDefault="00C826F4" w:rsidP="00060326">
      <w:pPr>
        <w:rPr>
          <w:sz w:val="24"/>
          <w:szCs w:val="24"/>
          <w:u w:val="single"/>
        </w:rPr>
      </w:pPr>
      <w:r>
        <w:rPr>
          <w:sz w:val="24"/>
          <w:szCs w:val="24"/>
        </w:rPr>
        <w:tab/>
      </w:r>
      <w:r w:rsidRPr="00C826F4">
        <w:rPr>
          <w:sz w:val="24"/>
          <w:szCs w:val="24"/>
          <w:u w:val="single"/>
        </w:rPr>
        <w:t>Documents</w:t>
      </w:r>
    </w:p>
    <w:p w14:paraId="1618437B" w14:textId="77777777" w:rsidR="00C826F4" w:rsidRDefault="00C826F4" w:rsidP="00060326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ciprocal Agreement (1</w:t>
      </w:r>
      <w:r w:rsidR="00060326">
        <w:rPr>
          <w:sz w:val="24"/>
          <w:szCs w:val="24"/>
        </w:rPr>
        <w:t xml:space="preserve"> a</w:t>
      </w:r>
      <w:r>
        <w:rPr>
          <w:sz w:val="24"/>
          <w:szCs w:val="24"/>
        </w:rPr>
        <w:t>)</w:t>
      </w:r>
    </w:p>
    <w:p w14:paraId="3BE18B98" w14:textId="77777777" w:rsidR="00C826F4" w:rsidRDefault="00C826F4" w:rsidP="00060326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Eligibility and Enrollment Documents </w:t>
      </w:r>
      <w:r w:rsidR="00C92CE2">
        <w:rPr>
          <w:sz w:val="24"/>
          <w:szCs w:val="24"/>
        </w:rPr>
        <w:t>(</w:t>
      </w:r>
      <w:r>
        <w:rPr>
          <w:sz w:val="24"/>
          <w:szCs w:val="24"/>
        </w:rPr>
        <w:t>1</w:t>
      </w:r>
      <w:r w:rsidR="00060326">
        <w:rPr>
          <w:sz w:val="24"/>
          <w:szCs w:val="24"/>
        </w:rPr>
        <w:t xml:space="preserve"> b</w:t>
      </w:r>
      <w:r w:rsidR="00B27BE0">
        <w:rPr>
          <w:sz w:val="24"/>
          <w:szCs w:val="24"/>
        </w:rPr>
        <w:t>,</w:t>
      </w:r>
      <w:r w:rsidR="00F56805">
        <w:rPr>
          <w:sz w:val="24"/>
          <w:szCs w:val="24"/>
        </w:rPr>
        <w:t xml:space="preserve"> </w:t>
      </w:r>
      <w:r w:rsidR="00B27BE0">
        <w:rPr>
          <w:sz w:val="24"/>
          <w:szCs w:val="24"/>
        </w:rPr>
        <w:t>d,</w:t>
      </w:r>
      <w:r w:rsidR="00F56805">
        <w:rPr>
          <w:sz w:val="24"/>
          <w:szCs w:val="24"/>
        </w:rPr>
        <w:t xml:space="preserve"> </w:t>
      </w:r>
      <w:r w:rsidR="00B27BE0">
        <w:rPr>
          <w:sz w:val="24"/>
          <w:szCs w:val="24"/>
        </w:rPr>
        <w:t>e</w:t>
      </w:r>
      <w:r>
        <w:rPr>
          <w:sz w:val="24"/>
          <w:szCs w:val="24"/>
        </w:rPr>
        <w:t>)</w:t>
      </w:r>
    </w:p>
    <w:p w14:paraId="56B50BC0" w14:textId="77777777" w:rsidR="00B658FA" w:rsidRPr="00B658FA" w:rsidRDefault="00C826F4" w:rsidP="00B658FA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B658FA">
        <w:rPr>
          <w:sz w:val="24"/>
          <w:szCs w:val="24"/>
        </w:rPr>
        <w:t>Announcements, screening and</w:t>
      </w:r>
      <w:r w:rsidR="00B658FA">
        <w:rPr>
          <w:sz w:val="24"/>
          <w:szCs w:val="24"/>
        </w:rPr>
        <w:t xml:space="preserve"> comprehensive</w:t>
      </w:r>
      <w:r w:rsidRPr="00B658FA">
        <w:rPr>
          <w:sz w:val="24"/>
          <w:szCs w:val="24"/>
        </w:rPr>
        <w:t xml:space="preserve"> recruitment plan</w:t>
      </w:r>
      <w:r w:rsidR="00060326" w:rsidRPr="00B658FA">
        <w:rPr>
          <w:sz w:val="24"/>
          <w:szCs w:val="24"/>
        </w:rPr>
        <w:t>s/documents</w:t>
      </w:r>
      <w:r w:rsidR="00B658FA" w:rsidRPr="00B658FA">
        <w:t xml:space="preserve"> </w:t>
      </w:r>
      <w:r w:rsidR="00B658FA">
        <w:t xml:space="preserve">( include </w:t>
      </w:r>
      <w:r w:rsidR="00B658FA">
        <w:rPr>
          <w:sz w:val="24"/>
          <w:szCs w:val="24"/>
        </w:rPr>
        <w:t>evidence</w:t>
      </w:r>
      <w:r w:rsidR="00B658FA" w:rsidRPr="00B658FA">
        <w:rPr>
          <w:sz w:val="24"/>
          <w:szCs w:val="24"/>
        </w:rPr>
        <w:t xml:space="preserve"> of child screening tracking system with redacted student data records</w:t>
      </w:r>
      <w:r w:rsidR="00B658FA">
        <w:rPr>
          <w:sz w:val="24"/>
          <w:szCs w:val="24"/>
        </w:rPr>
        <w:t>)</w:t>
      </w:r>
      <w:r w:rsidR="00B658FA" w:rsidRPr="00B658FA">
        <w:rPr>
          <w:sz w:val="24"/>
          <w:szCs w:val="24"/>
        </w:rPr>
        <w:t xml:space="preserve"> </w:t>
      </w:r>
    </w:p>
    <w:p w14:paraId="7A90B42A" w14:textId="77777777" w:rsidR="00B658FA" w:rsidRPr="00B658FA" w:rsidRDefault="00B658FA" w:rsidP="00B658FA">
      <w:pPr>
        <w:pStyle w:val="ListParagraph"/>
        <w:ind w:left="1440"/>
        <w:rPr>
          <w:i/>
          <w:sz w:val="20"/>
          <w:szCs w:val="20"/>
        </w:rPr>
      </w:pPr>
      <w:r>
        <w:rPr>
          <w:sz w:val="24"/>
          <w:szCs w:val="24"/>
        </w:rPr>
        <w:t xml:space="preserve"> </w:t>
      </w:r>
      <w:r w:rsidR="00C92CE2">
        <w:rPr>
          <w:sz w:val="24"/>
          <w:szCs w:val="24"/>
        </w:rPr>
        <w:t xml:space="preserve"> (</w:t>
      </w:r>
      <w:r w:rsidR="00C826F4" w:rsidRPr="00C4136A">
        <w:rPr>
          <w:sz w:val="24"/>
          <w:szCs w:val="24"/>
        </w:rPr>
        <w:t>1</w:t>
      </w:r>
      <w:r w:rsidR="00B27BE0" w:rsidRPr="00C4136A">
        <w:rPr>
          <w:sz w:val="24"/>
          <w:szCs w:val="24"/>
        </w:rPr>
        <w:t xml:space="preserve"> c,</w:t>
      </w:r>
      <w:r w:rsidR="00C92CE2">
        <w:rPr>
          <w:sz w:val="24"/>
          <w:szCs w:val="24"/>
        </w:rPr>
        <w:t xml:space="preserve"> </w:t>
      </w:r>
      <w:r w:rsidR="00B27BE0" w:rsidRPr="00C4136A">
        <w:rPr>
          <w:sz w:val="24"/>
          <w:szCs w:val="24"/>
        </w:rPr>
        <w:t>d,</w:t>
      </w:r>
      <w:r w:rsidR="00C92CE2">
        <w:rPr>
          <w:sz w:val="24"/>
          <w:szCs w:val="24"/>
        </w:rPr>
        <w:t xml:space="preserve"> </w:t>
      </w:r>
      <w:r w:rsidR="00B27BE0" w:rsidRPr="00C4136A">
        <w:rPr>
          <w:sz w:val="24"/>
          <w:szCs w:val="24"/>
        </w:rPr>
        <w:t>e</w:t>
      </w:r>
      <w:r>
        <w:rPr>
          <w:sz w:val="24"/>
          <w:szCs w:val="24"/>
        </w:rPr>
        <w:t>, 19 a-I, 20 a</w:t>
      </w:r>
      <w:r w:rsidR="00C826F4" w:rsidRPr="00C4136A">
        <w:rPr>
          <w:sz w:val="24"/>
          <w:szCs w:val="24"/>
        </w:rPr>
        <w:t>)</w:t>
      </w:r>
      <w:r w:rsidR="00060326" w:rsidRPr="00C4136A">
        <w:rPr>
          <w:sz w:val="24"/>
          <w:szCs w:val="24"/>
        </w:rPr>
        <w:t xml:space="preserve">   </w:t>
      </w:r>
      <w:r w:rsidR="00F56805" w:rsidRPr="00C4136A">
        <w:rPr>
          <w:sz w:val="24"/>
          <w:szCs w:val="24"/>
        </w:rPr>
        <w:t xml:space="preserve">                </w:t>
      </w:r>
      <w:r w:rsidR="00060326" w:rsidRPr="00C4136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</w:t>
      </w:r>
      <w:r w:rsidR="00060326" w:rsidRPr="00C4136A">
        <w:rPr>
          <w:sz w:val="24"/>
          <w:szCs w:val="24"/>
        </w:rPr>
        <w:t xml:space="preserve">  </w:t>
      </w:r>
      <w:r w:rsidR="00C826F4" w:rsidRPr="00C4136A">
        <w:rPr>
          <w:sz w:val="24"/>
          <w:szCs w:val="24"/>
        </w:rPr>
        <w:t xml:space="preserve"> </w:t>
      </w:r>
    </w:p>
    <w:p w14:paraId="2B56AD18" w14:textId="77777777" w:rsidR="00060326" w:rsidRDefault="00060326" w:rsidP="00060326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</w:t>
      </w:r>
      <w:r w:rsidR="00C92CE2">
        <w:rPr>
          <w:sz w:val="24"/>
          <w:szCs w:val="24"/>
        </w:rPr>
        <w:t xml:space="preserve">TI Plan, KSI (Section </w:t>
      </w:r>
      <w:r>
        <w:rPr>
          <w:sz w:val="24"/>
          <w:szCs w:val="24"/>
        </w:rPr>
        <w:t>2</w:t>
      </w:r>
      <w:r w:rsidR="00B27BE0">
        <w:rPr>
          <w:sz w:val="24"/>
          <w:szCs w:val="24"/>
        </w:rPr>
        <w:t xml:space="preserve"> a</w:t>
      </w:r>
      <w:r>
        <w:rPr>
          <w:sz w:val="24"/>
          <w:szCs w:val="24"/>
        </w:rPr>
        <w:t>)</w:t>
      </w:r>
    </w:p>
    <w:p w14:paraId="373B46B0" w14:textId="3FE8DC41" w:rsidR="00060326" w:rsidRDefault="00060326" w:rsidP="00060326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63C53">
        <w:rPr>
          <w:sz w:val="24"/>
          <w:szCs w:val="24"/>
        </w:rPr>
        <w:lastRenderedPageBreak/>
        <w:t xml:space="preserve">Classroom Schedule </w:t>
      </w:r>
      <w:r w:rsidR="00DE4A7A" w:rsidRPr="00E63C53">
        <w:rPr>
          <w:sz w:val="24"/>
          <w:szCs w:val="24"/>
        </w:rPr>
        <w:t>of daily routines and also</w:t>
      </w:r>
      <w:r w:rsidR="00462866" w:rsidRPr="00E63C53">
        <w:rPr>
          <w:sz w:val="24"/>
          <w:szCs w:val="24"/>
        </w:rPr>
        <w:t xml:space="preserve"> lists responsibilities of all teaching staff</w:t>
      </w:r>
      <w:r w:rsidR="00DE4A7A" w:rsidRPr="00E63C53">
        <w:rPr>
          <w:sz w:val="24"/>
          <w:szCs w:val="24"/>
        </w:rPr>
        <w:t xml:space="preserve"> volunteers</w:t>
      </w:r>
      <w:r w:rsidR="00184418" w:rsidRPr="00E63C53">
        <w:rPr>
          <w:sz w:val="24"/>
          <w:szCs w:val="24"/>
        </w:rPr>
        <w:t>, and include planning time of teaching staff</w:t>
      </w:r>
      <w:r w:rsidR="00C92CE2" w:rsidRPr="00E63C53">
        <w:rPr>
          <w:sz w:val="24"/>
          <w:szCs w:val="24"/>
        </w:rPr>
        <w:t xml:space="preserve"> (Section </w:t>
      </w:r>
      <w:r w:rsidRPr="00E63C53">
        <w:rPr>
          <w:sz w:val="24"/>
          <w:szCs w:val="24"/>
        </w:rPr>
        <w:t>2</w:t>
      </w:r>
      <w:r w:rsidR="00B27BE0" w:rsidRPr="00E63C53">
        <w:rPr>
          <w:sz w:val="24"/>
          <w:szCs w:val="24"/>
        </w:rPr>
        <w:t xml:space="preserve"> b</w:t>
      </w:r>
      <w:r w:rsidR="00F56805" w:rsidRPr="00E63C53">
        <w:rPr>
          <w:sz w:val="24"/>
          <w:szCs w:val="24"/>
        </w:rPr>
        <w:t>, e</w:t>
      </w:r>
      <w:r w:rsidR="00C92CE2" w:rsidRPr="00E63C53">
        <w:rPr>
          <w:sz w:val="24"/>
          <w:szCs w:val="24"/>
        </w:rPr>
        <w:t xml:space="preserve">, </w:t>
      </w:r>
      <w:r w:rsidR="00F56805" w:rsidRPr="00E63C53">
        <w:rPr>
          <w:sz w:val="24"/>
          <w:szCs w:val="24"/>
        </w:rPr>
        <w:t>3 b, d</w:t>
      </w:r>
      <w:r w:rsidR="00C92CE2">
        <w:rPr>
          <w:sz w:val="24"/>
          <w:szCs w:val="24"/>
        </w:rPr>
        <w:t xml:space="preserve"> </w:t>
      </w:r>
      <w:r w:rsidR="00DE4A7A">
        <w:rPr>
          <w:sz w:val="24"/>
          <w:szCs w:val="24"/>
        </w:rPr>
        <w:t>4 c</w:t>
      </w:r>
      <w:r w:rsidR="00C92CE2">
        <w:rPr>
          <w:sz w:val="24"/>
          <w:szCs w:val="24"/>
        </w:rPr>
        <w:t xml:space="preserve"> </w:t>
      </w:r>
      <w:r w:rsidR="00DC33E5">
        <w:rPr>
          <w:sz w:val="24"/>
          <w:szCs w:val="24"/>
        </w:rPr>
        <w:t>11 a-i</w:t>
      </w:r>
      <w:r>
        <w:rPr>
          <w:sz w:val="24"/>
          <w:szCs w:val="24"/>
        </w:rPr>
        <w:t>)</w:t>
      </w:r>
    </w:p>
    <w:p w14:paraId="7813A706" w14:textId="77777777" w:rsidR="00060326" w:rsidRDefault="00060326" w:rsidP="00B27BE0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esson plan for each classroom</w:t>
      </w:r>
      <w:r w:rsidR="00B27BE0">
        <w:rPr>
          <w:sz w:val="24"/>
          <w:szCs w:val="24"/>
        </w:rPr>
        <w:t xml:space="preserve"> </w:t>
      </w:r>
      <w:r w:rsidR="00C92CE2">
        <w:rPr>
          <w:sz w:val="24"/>
          <w:szCs w:val="24"/>
        </w:rPr>
        <w:t xml:space="preserve">(Section </w:t>
      </w:r>
      <w:r w:rsidR="00B27BE0" w:rsidRPr="00B27BE0">
        <w:rPr>
          <w:sz w:val="24"/>
          <w:szCs w:val="24"/>
        </w:rPr>
        <w:t>2 b</w:t>
      </w:r>
      <w:r w:rsidR="00F56805">
        <w:rPr>
          <w:sz w:val="24"/>
          <w:szCs w:val="24"/>
        </w:rPr>
        <w:t>, g</w:t>
      </w:r>
      <w:r w:rsidR="00A6646A">
        <w:rPr>
          <w:sz w:val="24"/>
          <w:szCs w:val="24"/>
        </w:rPr>
        <w:t>,</w:t>
      </w:r>
      <w:r w:rsidR="00C92CE2">
        <w:rPr>
          <w:sz w:val="24"/>
          <w:szCs w:val="24"/>
        </w:rPr>
        <w:t xml:space="preserve"> </w:t>
      </w:r>
      <w:r w:rsidR="008B2183">
        <w:rPr>
          <w:sz w:val="24"/>
          <w:szCs w:val="24"/>
        </w:rPr>
        <w:t>10 a-g</w:t>
      </w:r>
      <w:r w:rsidR="00A6646A">
        <w:rPr>
          <w:sz w:val="24"/>
          <w:szCs w:val="24"/>
        </w:rPr>
        <w:t>, 15 c</w:t>
      </w:r>
      <w:r w:rsidR="00B52F18">
        <w:rPr>
          <w:sz w:val="24"/>
          <w:szCs w:val="24"/>
        </w:rPr>
        <w:t>, f</w:t>
      </w:r>
      <w:r w:rsidR="009147F2">
        <w:rPr>
          <w:sz w:val="24"/>
          <w:szCs w:val="24"/>
        </w:rPr>
        <w:t xml:space="preserve"> 20 b, d</w:t>
      </w:r>
      <w:r w:rsidR="00802A73">
        <w:rPr>
          <w:sz w:val="24"/>
          <w:szCs w:val="24"/>
        </w:rPr>
        <w:t>, 21 b</w:t>
      </w:r>
      <w:r w:rsidR="00B27BE0" w:rsidRPr="00B27BE0">
        <w:rPr>
          <w:sz w:val="24"/>
          <w:szCs w:val="24"/>
        </w:rPr>
        <w:t>)</w:t>
      </w:r>
    </w:p>
    <w:p w14:paraId="24FB9043" w14:textId="77777777" w:rsidR="00060326" w:rsidRDefault="00060326" w:rsidP="00B27BE0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lassroom roster for each classroom</w:t>
      </w:r>
      <w:r w:rsidR="00B27BE0">
        <w:rPr>
          <w:sz w:val="24"/>
          <w:szCs w:val="24"/>
        </w:rPr>
        <w:t xml:space="preserve"> </w:t>
      </w:r>
      <w:r w:rsidR="00C92CE2">
        <w:rPr>
          <w:sz w:val="24"/>
          <w:szCs w:val="24"/>
        </w:rPr>
        <w:t xml:space="preserve">(Section </w:t>
      </w:r>
      <w:r w:rsidR="00B27BE0" w:rsidRPr="00B27BE0">
        <w:rPr>
          <w:sz w:val="24"/>
          <w:szCs w:val="24"/>
        </w:rPr>
        <w:t xml:space="preserve">2 </w:t>
      </w:r>
      <w:r w:rsidR="00F56805">
        <w:rPr>
          <w:sz w:val="24"/>
          <w:szCs w:val="24"/>
        </w:rPr>
        <w:t>e</w:t>
      </w:r>
      <w:r w:rsidR="00B27BE0" w:rsidRPr="00B27BE0">
        <w:rPr>
          <w:sz w:val="24"/>
          <w:szCs w:val="24"/>
        </w:rPr>
        <w:t>)</w:t>
      </w:r>
    </w:p>
    <w:p w14:paraId="61DA1036" w14:textId="77777777" w:rsidR="0011086F" w:rsidRDefault="0011086F" w:rsidP="00B27BE0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Preschool Calendar which shows the minimum number of teaching days set by the district for the school year. </w:t>
      </w:r>
      <w:r w:rsidR="00C92CE2">
        <w:rPr>
          <w:sz w:val="24"/>
          <w:szCs w:val="24"/>
        </w:rPr>
        <w:t xml:space="preserve"> (Section </w:t>
      </w:r>
      <w:r>
        <w:rPr>
          <w:sz w:val="24"/>
          <w:szCs w:val="24"/>
        </w:rPr>
        <w:t>3 e)</w:t>
      </w:r>
    </w:p>
    <w:p w14:paraId="05ACD877" w14:textId="7A1D997B" w:rsidR="0011086F" w:rsidRDefault="0011086F" w:rsidP="00B27BE0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eekly contact logs or other documents to support that any preschool lead teacher hired prior to 200</w:t>
      </w:r>
      <w:r w:rsidR="00CC2636">
        <w:rPr>
          <w:sz w:val="24"/>
          <w:szCs w:val="24"/>
        </w:rPr>
        <w:t>4</w:t>
      </w:r>
      <w:r>
        <w:rPr>
          <w:sz w:val="24"/>
          <w:szCs w:val="24"/>
        </w:rPr>
        <w:t>-2005 who holds a CDA receives weekly contact by a qualified professional</w:t>
      </w:r>
      <w:r w:rsidR="008F7259">
        <w:rPr>
          <w:sz w:val="24"/>
          <w:szCs w:val="24"/>
        </w:rPr>
        <w:t xml:space="preserve"> if applicable</w:t>
      </w:r>
      <w:r w:rsidR="00C92CE2">
        <w:rPr>
          <w:sz w:val="24"/>
          <w:szCs w:val="24"/>
        </w:rPr>
        <w:t xml:space="preserve">. (Section </w:t>
      </w:r>
      <w:r w:rsidR="00EF2E63">
        <w:rPr>
          <w:sz w:val="24"/>
          <w:szCs w:val="24"/>
        </w:rPr>
        <w:t>4 b)</w:t>
      </w:r>
      <w:r w:rsidR="00DE4A7A">
        <w:rPr>
          <w:sz w:val="24"/>
          <w:szCs w:val="24"/>
        </w:rPr>
        <w:t xml:space="preserve">  </w:t>
      </w:r>
    </w:p>
    <w:p w14:paraId="3307CF2C" w14:textId="5335D67A" w:rsidR="008F7259" w:rsidRPr="00A827D4" w:rsidRDefault="005F4265" w:rsidP="00A827D4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F4265">
        <w:rPr>
          <w:sz w:val="24"/>
          <w:szCs w:val="24"/>
        </w:rPr>
        <w:t>Proof of principal’s membership to an early childhood organization if applicable (Section 4 e)</w:t>
      </w:r>
    </w:p>
    <w:p w14:paraId="4DA39922" w14:textId="77777777" w:rsidR="00DC5803" w:rsidRDefault="00DC5803" w:rsidP="00DC580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Preschool handbook </w:t>
      </w:r>
      <w:r w:rsidR="00C92CE2">
        <w:rPr>
          <w:sz w:val="24"/>
          <w:szCs w:val="24"/>
        </w:rPr>
        <w:t xml:space="preserve">(Section </w:t>
      </w:r>
      <w:r>
        <w:rPr>
          <w:sz w:val="24"/>
          <w:szCs w:val="24"/>
        </w:rPr>
        <w:t>6</w:t>
      </w:r>
      <w:r w:rsidRPr="00DC5803">
        <w:rPr>
          <w:sz w:val="24"/>
          <w:szCs w:val="24"/>
        </w:rPr>
        <w:t xml:space="preserve"> b</w:t>
      </w:r>
      <w:r w:rsidR="00802A73">
        <w:rPr>
          <w:sz w:val="24"/>
          <w:szCs w:val="24"/>
        </w:rPr>
        <w:t>, 22 a-d</w:t>
      </w:r>
      <w:r w:rsidR="00B658FA">
        <w:rPr>
          <w:sz w:val="24"/>
          <w:szCs w:val="24"/>
        </w:rPr>
        <w:t>, 23 a</w:t>
      </w:r>
      <w:r w:rsidRPr="00DC5803">
        <w:rPr>
          <w:sz w:val="24"/>
          <w:szCs w:val="24"/>
        </w:rPr>
        <w:t xml:space="preserve">)  </w:t>
      </w:r>
    </w:p>
    <w:p w14:paraId="18369880" w14:textId="77777777" w:rsidR="00DC5803" w:rsidRDefault="00DC5803" w:rsidP="00DC580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Parent/Guardian contact log </w:t>
      </w:r>
      <w:r w:rsidR="00C92CE2">
        <w:rPr>
          <w:sz w:val="24"/>
          <w:szCs w:val="24"/>
        </w:rPr>
        <w:t xml:space="preserve">(Section </w:t>
      </w:r>
      <w:r w:rsidRPr="00DC5803">
        <w:rPr>
          <w:sz w:val="24"/>
          <w:szCs w:val="24"/>
        </w:rPr>
        <w:t xml:space="preserve">6 b)  </w:t>
      </w:r>
    </w:p>
    <w:p w14:paraId="0185369A" w14:textId="77777777" w:rsidR="00E10597" w:rsidRDefault="00E10597" w:rsidP="00E10597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rofessional Development (or Professional Learning -PL) logs, sign sheets from trainings</w:t>
      </w:r>
      <w:r w:rsidR="00C92CE2">
        <w:rPr>
          <w:sz w:val="24"/>
          <w:szCs w:val="24"/>
        </w:rPr>
        <w:t xml:space="preserve">, or certificates (Section </w:t>
      </w:r>
      <w:r>
        <w:rPr>
          <w:sz w:val="24"/>
          <w:szCs w:val="24"/>
        </w:rPr>
        <w:t>7 a, b, c, d)</w:t>
      </w:r>
    </w:p>
    <w:p w14:paraId="6E8C6C16" w14:textId="77777777" w:rsidR="00E10597" w:rsidRDefault="00E10597" w:rsidP="00E10597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ead teacher has same number of PL days as other certified personnel in district</w:t>
      </w:r>
    </w:p>
    <w:p w14:paraId="1C1B8666" w14:textId="77777777" w:rsidR="00E10597" w:rsidRDefault="00E10597" w:rsidP="00E10597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eacher assistants have minimum of 18 hours PL</w:t>
      </w:r>
    </w:p>
    <w:p w14:paraId="66FFC68D" w14:textId="77777777" w:rsidR="00E10597" w:rsidRDefault="00E10597" w:rsidP="00E10597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 activities are related to the needs of young children with special needs</w:t>
      </w:r>
    </w:p>
    <w:p w14:paraId="7D7104B5" w14:textId="77777777" w:rsidR="00E10597" w:rsidRDefault="00E10597" w:rsidP="00E10597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50% of teaching staff have PL related to curriculum-based assessment</w:t>
      </w:r>
    </w:p>
    <w:p w14:paraId="73CE8CC3" w14:textId="77777777" w:rsidR="00E10597" w:rsidRDefault="00E10597" w:rsidP="00E10597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75% of </w:t>
      </w:r>
      <w:r w:rsidRPr="00F436B2">
        <w:rPr>
          <w:i/>
          <w:sz w:val="24"/>
          <w:szCs w:val="24"/>
        </w:rPr>
        <w:t xml:space="preserve">teaching </w:t>
      </w:r>
      <w:r>
        <w:rPr>
          <w:sz w:val="24"/>
          <w:szCs w:val="24"/>
        </w:rPr>
        <w:t>staff and site principal have PL activities related to strengthening family engagement</w:t>
      </w:r>
    </w:p>
    <w:p w14:paraId="55FAFC2A" w14:textId="77777777" w:rsidR="00E10597" w:rsidRPr="004D6F82" w:rsidRDefault="00E10597" w:rsidP="00E10597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50% of teaching staff have PL in developmental screening</w:t>
      </w:r>
    </w:p>
    <w:p w14:paraId="18A8C3AF" w14:textId="77777777" w:rsidR="004D6F82" w:rsidRDefault="00E10597" w:rsidP="00DC580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ndividual Professional Develo</w:t>
      </w:r>
      <w:r w:rsidR="00C92CE2">
        <w:rPr>
          <w:sz w:val="24"/>
          <w:szCs w:val="24"/>
        </w:rPr>
        <w:t xml:space="preserve">pment plans of staff (Section </w:t>
      </w:r>
      <w:r>
        <w:rPr>
          <w:sz w:val="24"/>
          <w:szCs w:val="24"/>
        </w:rPr>
        <w:t>7 d</w:t>
      </w:r>
      <w:r w:rsidR="00C92CE2">
        <w:rPr>
          <w:sz w:val="24"/>
          <w:szCs w:val="24"/>
        </w:rPr>
        <w:t xml:space="preserve">, </w:t>
      </w:r>
      <w:r w:rsidR="008B2183">
        <w:rPr>
          <w:sz w:val="24"/>
          <w:szCs w:val="24"/>
        </w:rPr>
        <w:t>9 e</w:t>
      </w:r>
      <w:r>
        <w:rPr>
          <w:sz w:val="24"/>
          <w:szCs w:val="24"/>
        </w:rPr>
        <w:t>)</w:t>
      </w:r>
    </w:p>
    <w:p w14:paraId="1D67BDAF" w14:textId="77777777" w:rsidR="000702C0" w:rsidRDefault="000702C0" w:rsidP="00DC580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ull Utilization Agreement</w:t>
      </w:r>
      <w:r w:rsidR="00C92CE2">
        <w:rPr>
          <w:sz w:val="24"/>
          <w:szCs w:val="24"/>
        </w:rPr>
        <w:t xml:space="preserve"> (Section </w:t>
      </w:r>
      <w:r>
        <w:rPr>
          <w:sz w:val="24"/>
          <w:szCs w:val="24"/>
        </w:rPr>
        <w:t>8 a, b, c)</w:t>
      </w:r>
    </w:p>
    <w:p w14:paraId="2FE4A363" w14:textId="77777777" w:rsidR="000702C0" w:rsidRDefault="000702C0" w:rsidP="000702C0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Full document and service contract if applicable </w:t>
      </w:r>
      <w:r w:rsidR="00C92CE2">
        <w:rPr>
          <w:sz w:val="24"/>
          <w:szCs w:val="24"/>
        </w:rPr>
        <w:t xml:space="preserve">(Section </w:t>
      </w:r>
      <w:r w:rsidRPr="000702C0">
        <w:rPr>
          <w:sz w:val="24"/>
          <w:szCs w:val="24"/>
        </w:rPr>
        <w:t>8 a, b, c)</w:t>
      </w:r>
      <w:r>
        <w:rPr>
          <w:sz w:val="24"/>
          <w:szCs w:val="24"/>
        </w:rPr>
        <w:t xml:space="preserve"> </w:t>
      </w:r>
    </w:p>
    <w:p w14:paraId="715CEB5F" w14:textId="77777777" w:rsidR="000702C0" w:rsidRDefault="000702C0" w:rsidP="000702C0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0702C0">
        <w:rPr>
          <w:sz w:val="24"/>
          <w:szCs w:val="24"/>
        </w:rPr>
        <w:t xml:space="preserve">Ratio and </w:t>
      </w:r>
      <w:r>
        <w:rPr>
          <w:sz w:val="24"/>
          <w:szCs w:val="24"/>
        </w:rPr>
        <w:t>s</w:t>
      </w:r>
      <w:r w:rsidRPr="000702C0">
        <w:rPr>
          <w:sz w:val="24"/>
          <w:szCs w:val="24"/>
        </w:rPr>
        <w:t xml:space="preserve">taffing </w:t>
      </w:r>
      <w:r>
        <w:rPr>
          <w:sz w:val="24"/>
          <w:szCs w:val="24"/>
        </w:rPr>
        <w:t>form</w:t>
      </w:r>
      <w:r w:rsidR="00C92CE2">
        <w:rPr>
          <w:sz w:val="24"/>
          <w:szCs w:val="24"/>
        </w:rPr>
        <w:t xml:space="preserve"> (Section </w:t>
      </w:r>
      <w:r w:rsidRPr="000702C0">
        <w:rPr>
          <w:sz w:val="24"/>
          <w:szCs w:val="24"/>
        </w:rPr>
        <w:t xml:space="preserve">9 </w:t>
      </w:r>
      <w:r>
        <w:rPr>
          <w:sz w:val="24"/>
          <w:szCs w:val="24"/>
        </w:rPr>
        <w:t xml:space="preserve">a, b, </w:t>
      </w:r>
      <w:r w:rsidRPr="000702C0">
        <w:rPr>
          <w:sz w:val="24"/>
          <w:szCs w:val="24"/>
        </w:rPr>
        <w:t>c)</w:t>
      </w:r>
    </w:p>
    <w:p w14:paraId="14BE969F" w14:textId="77777777" w:rsidR="000702C0" w:rsidRDefault="00C92CE2" w:rsidP="000702C0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Ratio policy (Section </w:t>
      </w:r>
      <w:r w:rsidR="000702C0">
        <w:rPr>
          <w:sz w:val="24"/>
          <w:szCs w:val="24"/>
        </w:rPr>
        <w:t>9 d)</w:t>
      </w:r>
    </w:p>
    <w:p w14:paraId="6EA51605" w14:textId="77777777" w:rsidR="00DC33E5" w:rsidRPr="00DC33E5" w:rsidRDefault="00326DCF" w:rsidP="00326DCF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326DCF">
        <w:rPr>
          <w:sz w:val="24"/>
          <w:szCs w:val="24"/>
        </w:rPr>
        <w:t xml:space="preserve">Assessment plan with samples of assessment documentation, with  list of any supplemental assessments and description of how assessment findings are shared with families   </w:t>
      </w:r>
      <w:r w:rsidR="00C92CE2">
        <w:rPr>
          <w:sz w:val="24"/>
          <w:szCs w:val="24"/>
        </w:rPr>
        <w:t xml:space="preserve">(Section </w:t>
      </w:r>
      <w:r w:rsidR="00DC33E5" w:rsidRPr="00DC33E5">
        <w:rPr>
          <w:sz w:val="24"/>
          <w:szCs w:val="24"/>
        </w:rPr>
        <w:t>10 a-g</w:t>
      </w:r>
      <w:r w:rsidR="00B52F18">
        <w:rPr>
          <w:sz w:val="24"/>
          <w:szCs w:val="24"/>
        </w:rPr>
        <w:t>, 16 a-h</w:t>
      </w:r>
      <w:r w:rsidR="00DC33E5" w:rsidRPr="00DC33E5">
        <w:rPr>
          <w:sz w:val="24"/>
          <w:szCs w:val="24"/>
        </w:rPr>
        <w:t>)</w:t>
      </w:r>
    </w:p>
    <w:p w14:paraId="4E4AA9DD" w14:textId="77777777" w:rsidR="00DC33E5" w:rsidRDefault="00DC33E5" w:rsidP="000702C0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ists of Su</w:t>
      </w:r>
      <w:r w:rsidR="00C92CE2">
        <w:rPr>
          <w:sz w:val="24"/>
          <w:szCs w:val="24"/>
        </w:rPr>
        <w:t xml:space="preserve">pplemental Curricula (Section </w:t>
      </w:r>
      <w:r>
        <w:rPr>
          <w:sz w:val="24"/>
          <w:szCs w:val="24"/>
        </w:rPr>
        <w:t>10 a-g)</w:t>
      </w:r>
    </w:p>
    <w:p w14:paraId="21635A6E" w14:textId="77777777" w:rsidR="00DC2913" w:rsidRDefault="00DC2913" w:rsidP="000702C0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lassroom floorplan/map with </w:t>
      </w:r>
      <w:r w:rsidR="00C92CE2">
        <w:rPr>
          <w:sz w:val="24"/>
          <w:szCs w:val="24"/>
        </w:rPr>
        <w:t xml:space="preserve">classroom dimensions (Section </w:t>
      </w:r>
      <w:r>
        <w:rPr>
          <w:sz w:val="24"/>
          <w:szCs w:val="24"/>
        </w:rPr>
        <w:t>13 c, f, g, h)</w:t>
      </w:r>
    </w:p>
    <w:p w14:paraId="7B90EAF3" w14:textId="77777777" w:rsidR="00DC2913" w:rsidRDefault="00DC2913" w:rsidP="000702C0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Playground layout/map with dimensions including fencing and gates </w:t>
      </w:r>
      <w:r w:rsidR="00C92CE2">
        <w:rPr>
          <w:sz w:val="24"/>
          <w:szCs w:val="24"/>
        </w:rPr>
        <w:t xml:space="preserve"> (Section </w:t>
      </w:r>
      <w:r>
        <w:rPr>
          <w:sz w:val="24"/>
          <w:szCs w:val="24"/>
        </w:rPr>
        <w:t>13 d, e)</w:t>
      </w:r>
    </w:p>
    <w:p w14:paraId="019266F0" w14:textId="77777777" w:rsidR="00DC2913" w:rsidRDefault="00DC2913" w:rsidP="000702C0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chool map along with pathways to transportation</w:t>
      </w:r>
      <w:r w:rsidR="00C92CE2">
        <w:rPr>
          <w:sz w:val="24"/>
          <w:szCs w:val="24"/>
        </w:rPr>
        <w:t xml:space="preserve"> pickup and drop-off (Section </w:t>
      </w:r>
      <w:r>
        <w:rPr>
          <w:sz w:val="24"/>
          <w:szCs w:val="24"/>
        </w:rPr>
        <w:t>13 j, k</w:t>
      </w:r>
      <w:r w:rsidR="0098130E">
        <w:rPr>
          <w:sz w:val="24"/>
          <w:szCs w:val="24"/>
        </w:rPr>
        <w:t>, l, r</w:t>
      </w:r>
      <w:r>
        <w:rPr>
          <w:sz w:val="24"/>
          <w:szCs w:val="24"/>
        </w:rPr>
        <w:t>)</w:t>
      </w:r>
    </w:p>
    <w:p w14:paraId="6883C600" w14:textId="77777777" w:rsidR="00D923E8" w:rsidRPr="00D923E8" w:rsidRDefault="00D923E8" w:rsidP="00D923E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D923E8">
        <w:rPr>
          <w:sz w:val="24"/>
          <w:szCs w:val="24"/>
        </w:rPr>
        <w:lastRenderedPageBreak/>
        <w:t xml:space="preserve">Annual surveys/evaluations/improvement plans from staff, parents, and other professionals that address the effectiveness of meeting the needs of participating </w:t>
      </w:r>
      <w:r>
        <w:rPr>
          <w:sz w:val="24"/>
          <w:szCs w:val="24"/>
        </w:rPr>
        <w:t>preschool children.   (17 a-c)</w:t>
      </w:r>
    </w:p>
    <w:p w14:paraId="224FCC6A" w14:textId="77777777" w:rsidR="00B52F18" w:rsidRDefault="00CB071F" w:rsidP="000702C0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racking of children</w:t>
      </w:r>
      <w:r w:rsidR="006468E9">
        <w:rPr>
          <w:sz w:val="24"/>
          <w:szCs w:val="24"/>
        </w:rPr>
        <w:t xml:space="preserve"> progression</w:t>
      </w:r>
      <w:r>
        <w:rPr>
          <w:sz w:val="24"/>
          <w:szCs w:val="24"/>
        </w:rPr>
        <w:t xml:space="preserve"> through</w:t>
      </w:r>
      <w:r w:rsidR="006468E9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primary grades documents </w:t>
      </w:r>
      <w:r w:rsidR="006468E9">
        <w:rPr>
          <w:sz w:val="24"/>
          <w:szCs w:val="24"/>
        </w:rPr>
        <w:t>(17 d)</w:t>
      </w:r>
    </w:p>
    <w:p w14:paraId="6A61B85A" w14:textId="77777777" w:rsidR="006468E9" w:rsidRDefault="006468E9" w:rsidP="006468E9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6468E9">
        <w:rPr>
          <w:sz w:val="24"/>
          <w:szCs w:val="24"/>
        </w:rPr>
        <w:t>Staff evaluations (17 e)</w:t>
      </w:r>
    </w:p>
    <w:p w14:paraId="41EA373A" w14:textId="77777777" w:rsidR="006468E9" w:rsidRDefault="006468E9" w:rsidP="006468E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racking system utilized by school documents (18 a-f) </w:t>
      </w:r>
    </w:p>
    <w:p w14:paraId="51558070" w14:textId="77777777" w:rsidR="00FA6A84" w:rsidRPr="00FA6A84" w:rsidRDefault="00FA6A84" w:rsidP="00FA6A84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FA6A84">
        <w:rPr>
          <w:sz w:val="24"/>
          <w:szCs w:val="24"/>
        </w:rPr>
        <w:t>Evidence of</w:t>
      </w:r>
      <w:r w:rsidR="00DB5CF5">
        <w:rPr>
          <w:sz w:val="24"/>
          <w:szCs w:val="24"/>
        </w:rPr>
        <w:t xml:space="preserve"> child screening</w:t>
      </w:r>
      <w:r w:rsidRPr="00FA6A84">
        <w:rPr>
          <w:sz w:val="24"/>
          <w:szCs w:val="24"/>
        </w:rPr>
        <w:t xml:space="preserve"> </w:t>
      </w:r>
      <w:r w:rsidR="00DB5CF5">
        <w:rPr>
          <w:sz w:val="24"/>
          <w:szCs w:val="24"/>
        </w:rPr>
        <w:t>t</w:t>
      </w:r>
      <w:r w:rsidRPr="00FA6A84">
        <w:rPr>
          <w:sz w:val="24"/>
          <w:szCs w:val="24"/>
        </w:rPr>
        <w:t>racking system used with redacted student data records</w:t>
      </w:r>
    </w:p>
    <w:p w14:paraId="582D36C2" w14:textId="77777777" w:rsidR="00DB5CF5" w:rsidRPr="00DB5CF5" w:rsidRDefault="00DB5CF5" w:rsidP="00DB5CF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DB5CF5">
        <w:rPr>
          <w:sz w:val="24"/>
          <w:szCs w:val="24"/>
        </w:rPr>
        <w:t>Staff evaluations (17 e)</w:t>
      </w:r>
    </w:p>
    <w:p w14:paraId="599A83CC" w14:textId="77777777" w:rsidR="009147F2" w:rsidRDefault="00802A73" w:rsidP="006468E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afety plan which includes Pre-K, drill schedules and evacuation plans, and polices regarding dispensation of medication  (21 a-h)</w:t>
      </w:r>
    </w:p>
    <w:p w14:paraId="17BF025A" w14:textId="77777777" w:rsidR="00802A73" w:rsidRDefault="00802A73" w:rsidP="006468E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ransportation policies (22 a-d)</w:t>
      </w:r>
    </w:p>
    <w:p w14:paraId="15C9F6FD" w14:textId="77777777" w:rsidR="00802A73" w:rsidRDefault="00B658FA" w:rsidP="006468E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ocumentation of confidentiality training (23 d)</w:t>
      </w:r>
    </w:p>
    <w:p w14:paraId="0014F58C" w14:textId="77777777" w:rsidR="00341D31" w:rsidRDefault="00341D31" w:rsidP="006468E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ent involvement activities</w:t>
      </w:r>
      <w:r w:rsidR="00130E9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(24 a-e)</w:t>
      </w:r>
    </w:p>
    <w:p w14:paraId="3F1CA0B9" w14:textId="4B062888" w:rsidR="008A3CFF" w:rsidRDefault="00922B30" w:rsidP="008A3CFF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Parent committee </w:t>
      </w:r>
      <w:r w:rsidRPr="00F436B2">
        <w:rPr>
          <w:sz w:val="24"/>
          <w:szCs w:val="24"/>
        </w:rPr>
        <w:t>meeting agenda</w:t>
      </w:r>
      <w:r w:rsidR="00D002C0" w:rsidRPr="00F436B2">
        <w:rPr>
          <w:sz w:val="24"/>
          <w:szCs w:val="24"/>
        </w:rPr>
        <w:t xml:space="preserve">s and </w:t>
      </w:r>
      <w:r w:rsidRPr="00F436B2">
        <w:rPr>
          <w:sz w:val="24"/>
          <w:szCs w:val="24"/>
        </w:rPr>
        <w:t>sign in sheets</w:t>
      </w:r>
    </w:p>
    <w:p w14:paraId="484EC122" w14:textId="77777777" w:rsidR="00922B30" w:rsidRDefault="00922B30" w:rsidP="008A3CFF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ign sheets from parent events</w:t>
      </w:r>
    </w:p>
    <w:p w14:paraId="10541A5C" w14:textId="77777777" w:rsidR="00922B30" w:rsidRPr="00922B30" w:rsidRDefault="00922B30" w:rsidP="00922B30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Volunteer logs</w:t>
      </w:r>
    </w:p>
    <w:p w14:paraId="0583E935" w14:textId="464DC1E6" w:rsidR="00130E91" w:rsidRDefault="00130E91" w:rsidP="006468E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ome visit reports/</w:t>
      </w:r>
      <w:r w:rsidRPr="00F436B2">
        <w:rPr>
          <w:sz w:val="24"/>
          <w:szCs w:val="24"/>
        </w:rPr>
        <w:t>logs</w:t>
      </w:r>
      <w:r w:rsidR="00567E47" w:rsidRPr="00F436B2">
        <w:rPr>
          <w:sz w:val="24"/>
          <w:szCs w:val="24"/>
        </w:rPr>
        <w:t xml:space="preserve"> with dates</w:t>
      </w:r>
      <w:r w:rsidRPr="00F436B2">
        <w:rPr>
          <w:sz w:val="24"/>
          <w:szCs w:val="24"/>
        </w:rPr>
        <w:t xml:space="preserve"> or </w:t>
      </w:r>
      <w:r>
        <w:rPr>
          <w:sz w:val="24"/>
          <w:szCs w:val="24"/>
        </w:rPr>
        <w:t>infinite campus reports providing evidence of 2 home visits per child per year</w:t>
      </w:r>
      <w:r w:rsidR="00922B30">
        <w:rPr>
          <w:sz w:val="24"/>
          <w:szCs w:val="24"/>
        </w:rPr>
        <w:t xml:space="preserve"> (24 f)</w:t>
      </w:r>
    </w:p>
    <w:p w14:paraId="3096490E" w14:textId="77777777" w:rsidR="00130E91" w:rsidRDefault="00922B30" w:rsidP="006468E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ent conference forms (24 h)</w:t>
      </w:r>
    </w:p>
    <w:p w14:paraId="107D7DC6" w14:textId="77777777" w:rsidR="00922B30" w:rsidRDefault="00922B30" w:rsidP="006468E9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Job description of lead teachers (24 g-i)</w:t>
      </w:r>
    </w:p>
    <w:p w14:paraId="394EC6AF" w14:textId="77777777" w:rsidR="00FF73BA" w:rsidRPr="00FF73BA" w:rsidRDefault="00FF73BA" w:rsidP="00FF73BA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FF73BA">
        <w:rPr>
          <w:sz w:val="24"/>
          <w:szCs w:val="24"/>
        </w:rPr>
        <w:t>Resources shared with families (24 i)</w:t>
      </w:r>
    </w:p>
    <w:p w14:paraId="1E28F26E" w14:textId="77777777" w:rsidR="00FF73BA" w:rsidRDefault="00FF73BA" w:rsidP="00FF73BA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FF73BA">
        <w:rPr>
          <w:sz w:val="24"/>
          <w:szCs w:val="24"/>
        </w:rPr>
        <w:t>Transition activities for children and families with sign in sheets (24 f)</w:t>
      </w:r>
    </w:p>
    <w:p w14:paraId="23E92B0C" w14:textId="77777777" w:rsidR="009B47B7" w:rsidRPr="009B47B7" w:rsidRDefault="009B47B7" w:rsidP="009B47B7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9B47B7">
        <w:rPr>
          <w:sz w:val="24"/>
          <w:szCs w:val="24"/>
        </w:rPr>
        <w:t>Evidence of any national accreditations per site (26)</w:t>
      </w:r>
    </w:p>
    <w:p w14:paraId="432530F8" w14:textId="77777777" w:rsidR="009B47B7" w:rsidRDefault="009B47B7" w:rsidP="009B47B7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9B47B7">
        <w:rPr>
          <w:sz w:val="24"/>
          <w:szCs w:val="24"/>
        </w:rPr>
        <w:t xml:space="preserve">Evidence that site principal is a member of an early childhood professional organization (26)   </w:t>
      </w:r>
    </w:p>
    <w:p w14:paraId="04D46A1F" w14:textId="3EE48FC6" w:rsidR="009B47B7" w:rsidRPr="009B47B7" w:rsidRDefault="009B47B7" w:rsidP="009B47B7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Ev</w:t>
      </w:r>
      <w:r w:rsidR="00494B7A">
        <w:rPr>
          <w:sz w:val="24"/>
          <w:szCs w:val="24"/>
        </w:rPr>
        <w:t>idence of exemplary practices (</w:t>
      </w:r>
      <w:r>
        <w:rPr>
          <w:sz w:val="24"/>
          <w:szCs w:val="24"/>
        </w:rPr>
        <w:t>Optional) (26)</w:t>
      </w:r>
    </w:p>
    <w:p w14:paraId="63F7DA70" w14:textId="77777777" w:rsidR="0098130E" w:rsidRPr="0098130E" w:rsidRDefault="0098130E" w:rsidP="0098130E">
      <w:pPr>
        <w:rPr>
          <w:sz w:val="24"/>
          <w:szCs w:val="24"/>
        </w:rPr>
      </w:pPr>
    </w:p>
    <w:p w14:paraId="3683D6DA" w14:textId="77777777" w:rsidR="0098130E" w:rsidRPr="0098130E" w:rsidRDefault="0098130E" w:rsidP="0098130E">
      <w:pPr>
        <w:ind w:firstLine="720"/>
        <w:rPr>
          <w:sz w:val="24"/>
          <w:szCs w:val="24"/>
          <w:u w:val="single"/>
        </w:rPr>
      </w:pPr>
      <w:r w:rsidRPr="0098130E">
        <w:rPr>
          <w:sz w:val="24"/>
          <w:szCs w:val="24"/>
          <w:u w:val="single"/>
        </w:rPr>
        <w:t>Photos</w:t>
      </w:r>
    </w:p>
    <w:p w14:paraId="7AD62CB4" w14:textId="77777777" w:rsidR="0098130E" w:rsidRPr="0098130E" w:rsidRDefault="0098130E" w:rsidP="0098130E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</w:t>
      </w:r>
      <w:r w:rsidRPr="0098130E">
        <w:rPr>
          <w:sz w:val="24"/>
          <w:szCs w:val="24"/>
        </w:rPr>
        <w:t xml:space="preserve">hoto of graphics of evacuation routes, emergency procedures specifically addressing young children and children with handicaps beside doorway. </w:t>
      </w:r>
      <w:r w:rsidR="00C92CE2">
        <w:rPr>
          <w:sz w:val="24"/>
          <w:szCs w:val="24"/>
        </w:rPr>
        <w:t>(Section 13.0)</w:t>
      </w:r>
    </w:p>
    <w:p w14:paraId="057DE87C" w14:textId="77777777" w:rsidR="000702C0" w:rsidRDefault="000702C0" w:rsidP="000702C0">
      <w:pPr>
        <w:pStyle w:val="ListParagraph"/>
        <w:ind w:left="1440"/>
        <w:rPr>
          <w:sz w:val="24"/>
          <w:szCs w:val="24"/>
        </w:rPr>
      </w:pPr>
    </w:p>
    <w:p w14:paraId="4A4C9086" w14:textId="77777777" w:rsidR="00060326" w:rsidRPr="00F436B2" w:rsidRDefault="00060326" w:rsidP="00060326">
      <w:pPr>
        <w:ind w:left="720"/>
        <w:jc w:val="both"/>
        <w:rPr>
          <w:sz w:val="24"/>
          <w:szCs w:val="24"/>
          <w:u w:val="single"/>
        </w:rPr>
      </w:pPr>
      <w:r w:rsidRPr="00F436B2">
        <w:rPr>
          <w:sz w:val="24"/>
          <w:szCs w:val="24"/>
          <w:u w:val="single"/>
        </w:rPr>
        <w:t>Narrative</w:t>
      </w:r>
      <w:r w:rsidR="00567E47" w:rsidRPr="00F436B2">
        <w:rPr>
          <w:sz w:val="24"/>
          <w:szCs w:val="24"/>
          <w:u w:val="single"/>
        </w:rPr>
        <w:t xml:space="preserve"> (Also provide policy and procedure if applicable)</w:t>
      </w:r>
    </w:p>
    <w:p w14:paraId="76513659" w14:textId="77777777" w:rsidR="00F56805" w:rsidRDefault="00F56805" w:rsidP="00F56805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F56805">
        <w:rPr>
          <w:sz w:val="24"/>
          <w:szCs w:val="24"/>
        </w:rPr>
        <w:t xml:space="preserve">3 c How is planning time protected and duty-free lunch period provided:  </w:t>
      </w:r>
    </w:p>
    <w:p w14:paraId="249EF416" w14:textId="77777777" w:rsidR="00DC5803" w:rsidRDefault="00D91E75" w:rsidP="00DE4A7A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4</w:t>
      </w:r>
      <w:r w:rsidR="00DE4A7A" w:rsidRPr="00DE4A7A">
        <w:rPr>
          <w:sz w:val="24"/>
          <w:szCs w:val="24"/>
        </w:rPr>
        <w:t xml:space="preserve"> d Describe how the district assigns professional staff, including lead teachers to conduct parent involvement activities and coordination with </w:t>
      </w:r>
      <w:r w:rsidR="00DC5803">
        <w:rPr>
          <w:sz w:val="24"/>
          <w:szCs w:val="24"/>
        </w:rPr>
        <w:t>health and social services:</w:t>
      </w:r>
    </w:p>
    <w:p w14:paraId="0106BE4C" w14:textId="77777777" w:rsidR="00F56805" w:rsidRDefault="00DC5803" w:rsidP="00DC580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6 a-b Describe</w:t>
      </w:r>
      <w:r w:rsidRPr="00DC5803">
        <w:rPr>
          <w:sz w:val="24"/>
          <w:szCs w:val="24"/>
        </w:rPr>
        <w:t xml:space="preserve"> how attendance records are maintained and parent/legal guardian contact for 4 consecutive absences:</w:t>
      </w:r>
    </w:p>
    <w:p w14:paraId="7ABF15F7" w14:textId="77777777" w:rsidR="000702C0" w:rsidRDefault="000702C0" w:rsidP="00DC580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7 e Describe how a staff person who is trained in emergency first aid and CPR is on the premises at all times</w:t>
      </w:r>
      <w:r w:rsidR="00DC2913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</w:p>
    <w:p w14:paraId="0FBA92F4" w14:textId="77777777" w:rsidR="000702C0" w:rsidRPr="000702C0" w:rsidRDefault="000702C0" w:rsidP="000702C0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702C0">
        <w:rPr>
          <w:sz w:val="24"/>
          <w:szCs w:val="24"/>
        </w:rPr>
        <w:t>9 c Describe how ratio is maintained at all times</w:t>
      </w:r>
      <w:r w:rsidR="00DC2913">
        <w:rPr>
          <w:sz w:val="24"/>
          <w:szCs w:val="24"/>
        </w:rPr>
        <w:t>:</w:t>
      </w:r>
    </w:p>
    <w:p w14:paraId="03A46127" w14:textId="77777777" w:rsidR="000702C0" w:rsidRDefault="00DC2913" w:rsidP="00DC580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13 i Describe classroom storage space:</w:t>
      </w:r>
    </w:p>
    <w:p w14:paraId="542FC5B8" w14:textId="0B2E5A93" w:rsidR="0098130E" w:rsidRPr="00C92CE2" w:rsidRDefault="0098130E" w:rsidP="005F426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436B2">
        <w:rPr>
          <w:sz w:val="24"/>
          <w:szCs w:val="24"/>
        </w:rPr>
        <w:t>13</w:t>
      </w:r>
      <w:r w:rsidR="00C92CE2" w:rsidRPr="00F436B2">
        <w:rPr>
          <w:sz w:val="24"/>
          <w:szCs w:val="24"/>
        </w:rPr>
        <w:t xml:space="preserve"> r</w:t>
      </w:r>
      <w:r w:rsidRPr="00F436B2">
        <w:rPr>
          <w:sz w:val="24"/>
          <w:szCs w:val="24"/>
        </w:rPr>
        <w:t xml:space="preserve"> </w:t>
      </w:r>
      <w:r w:rsidR="00A827D4">
        <w:rPr>
          <w:sz w:val="24"/>
          <w:szCs w:val="24"/>
        </w:rPr>
        <w:t>Site map of</w:t>
      </w:r>
      <w:r w:rsidRPr="00F436B2">
        <w:rPr>
          <w:sz w:val="24"/>
          <w:szCs w:val="24"/>
        </w:rPr>
        <w:t xml:space="preserve"> any relocated/temporary classroom units if applicable</w:t>
      </w:r>
      <w:r w:rsidR="00A827D4">
        <w:rPr>
          <w:sz w:val="24"/>
          <w:szCs w:val="24"/>
        </w:rPr>
        <w:t xml:space="preserve">              </w:t>
      </w:r>
    </w:p>
    <w:p w14:paraId="47C118A8" w14:textId="7C9C4A7B" w:rsidR="006B54D9" w:rsidRPr="00F436B2" w:rsidRDefault="00C92CE2" w:rsidP="00DC580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436B2">
        <w:rPr>
          <w:sz w:val="24"/>
          <w:szCs w:val="24"/>
        </w:rPr>
        <w:t xml:space="preserve">13 s </w:t>
      </w:r>
      <w:r w:rsidR="00A827D4">
        <w:rPr>
          <w:sz w:val="24"/>
          <w:szCs w:val="24"/>
        </w:rPr>
        <w:t xml:space="preserve">Document of </w:t>
      </w:r>
      <w:r w:rsidRPr="00F436B2">
        <w:rPr>
          <w:sz w:val="24"/>
          <w:szCs w:val="24"/>
        </w:rPr>
        <w:t>childcare facility</w:t>
      </w:r>
      <w:r w:rsidR="00A827D4">
        <w:rPr>
          <w:sz w:val="24"/>
          <w:szCs w:val="24"/>
        </w:rPr>
        <w:t xml:space="preserve"> license</w:t>
      </w:r>
      <w:r w:rsidRPr="00F436B2">
        <w:rPr>
          <w:sz w:val="24"/>
          <w:szCs w:val="24"/>
        </w:rPr>
        <w:t xml:space="preserve">, or the </w:t>
      </w:r>
      <w:r w:rsidR="006B54D9" w:rsidRPr="00F436B2">
        <w:rPr>
          <w:sz w:val="24"/>
          <w:szCs w:val="24"/>
        </w:rPr>
        <w:t>offsite</w:t>
      </w:r>
      <w:r w:rsidRPr="00F436B2">
        <w:rPr>
          <w:sz w:val="24"/>
          <w:szCs w:val="24"/>
        </w:rPr>
        <w:t xml:space="preserve"> space is approved by the Division of Facilities Management, KDE inspection) if applicable</w:t>
      </w:r>
      <w:r w:rsidR="00A827D4">
        <w:rPr>
          <w:sz w:val="24"/>
          <w:szCs w:val="24"/>
        </w:rPr>
        <w:t>.</w:t>
      </w:r>
      <w:r w:rsidR="006B54D9" w:rsidRPr="00F436B2">
        <w:rPr>
          <w:sz w:val="24"/>
          <w:szCs w:val="24"/>
        </w:rPr>
        <w:t xml:space="preserve">    </w:t>
      </w:r>
    </w:p>
    <w:p w14:paraId="71B0B103" w14:textId="77777777" w:rsidR="00B52F18" w:rsidRPr="005F4265" w:rsidRDefault="00085C0F" w:rsidP="00B52F18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827D4">
        <w:rPr>
          <w:sz w:val="24"/>
          <w:szCs w:val="24"/>
        </w:rPr>
        <w:t xml:space="preserve">15 d, e </w:t>
      </w:r>
      <w:r w:rsidR="00677937" w:rsidRPr="00A827D4">
        <w:rPr>
          <w:sz w:val="24"/>
          <w:szCs w:val="24"/>
        </w:rPr>
        <w:t xml:space="preserve">Describe </w:t>
      </w:r>
      <w:r w:rsidR="00677937" w:rsidRPr="005F4265">
        <w:rPr>
          <w:sz w:val="24"/>
          <w:szCs w:val="24"/>
        </w:rPr>
        <w:t xml:space="preserve">how </w:t>
      </w:r>
      <w:r w:rsidR="00677937" w:rsidRPr="00A827D4">
        <w:rPr>
          <w:sz w:val="24"/>
          <w:szCs w:val="24"/>
        </w:rPr>
        <w:t>staffing and resources</w:t>
      </w:r>
      <w:r w:rsidR="00677937" w:rsidRPr="005F4265">
        <w:rPr>
          <w:sz w:val="24"/>
          <w:szCs w:val="24"/>
        </w:rPr>
        <w:t xml:space="preserve"> are</w:t>
      </w:r>
      <w:r w:rsidR="00677937" w:rsidRPr="00A827D4">
        <w:rPr>
          <w:sz w:val="24"/>
          <w:szCs w:val="24"/>
        </w:rPr>
        <w:t xml:space="preserve"> provided to meet the needs of the population of enrolled children </w:t>
      </w:r>
    </w:p>
    <w:p w14:paraId="2283B069" w14:textId="77777777" w:rsidR="00F91016" w:rsidRDefault="00F91016" w:rsidP="00F9101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91016">
        <w:rPr>
          <w:sz w:val="24"/>
          <w:szCs w:val="24"/>
        </w:rPr>
        <w:t>16  a-h  Describe all assessments used</w:t>
      </w:r>
      <w:r w:rsidR="009612B3">
        <w:rPr>
          <w:sz w:val="24"/>
          <w:szCs w:val="24"/>
        </w:rPr>
        <w:t xml:space="preserve"> and include the following information</w:t>
      </w:r>
      <w:r w:rsidRPr="00F91016">
        <w:rPr>
          <w:sz w:val="24"/>
          <w:szCs w:val="24"/>
        </w:rPr>
        <w:t>:</w:t>
      </w:r>
    </w:p>
    <w:p w14:paraId="31136A69" w14:textId="77777777" w:rsidR="002D3DE9" w:rsidRDefault="002D3DE9" w:rsidP="002D3DE9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oes not restrict entry into or exit from preschool</w:t>
      </w:r>
    </w:p>
    <w:p w14:paraId="50E615CF" w14:textId="77777777" w:rsidR="002D3DE9" w:rsidRDefault="002D3DE9" w:rsidP="002D3DE9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evelopmentally appropriate</w:t>
      </w:r>
    </w:p>
    <w:p w14:paraId="25DF93F9" w14:textId="77777777" w:rsidR="002D3DE9" w:rsidRDefault="002D3DE9" w:rsidP="002D3DE9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rovided ongoing observations, recording, and evaluation of each child’s growth and development for purposes of planning activities and individualization</w:t>
      </w:r>
    </w:p>
    <w:p w14:paraId="0D3C6EE8" w14:textId="77777777" w:rsidR="002D3DE9" w:rsidRDefault="002D3DE9" w:rsidP="002D3DE9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Assessment by observation </w:t>
      </w:r>
      <w:r w:rsidR="009612B3">
        <w:rPr>
          <w:sz w:val="24"/>
          <w:szCs w:val="24"/>
        </w:rPr>
        <w:t>or activity with the child in familiar structured and information situations.</w:t>
      </w:r>
    </w:p>
    <w:p w14:paraId="62777DA4" w14:textId="77777777" w:rsidR="009612B3" w:rsidRDefault="009612B3" w:rsidP="009612B3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Used to inform parents of a child’s progress- </w:t>
      </w:r>
      <w:r w:rsidRPr="009612B3">
        <w:rPr>
          <w:sz w:val="24"/>
          <w:szCs w:val="24"/>
        </w:rPr>
        <w:t>physical, intellectual, communication, social, emotional, intrapersonal, and interpersonal skills and development</w:t>
      </w:r>
    </w:p>
    <w:p w14:paraId="1D1BE1BC" w14:textId="77777777" w:rsidR="009612B3" w:rsidRPr="009612B3" w:rsidRDefault="009612B3" w:rsidP="009612B3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nsiders cultural background of child</w:t>
      </w:r>
    </w:p>
    <w:p w14:paraId="51AFA504" w14:textId="77777777" w:rsidR="007C0411" w:rsidRPr="00D923E8" w:rsidRDefault="00154AFB" w:rsidP="00D923E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17 a, b, c </w:t>
      </w:r>
      <w:r w:rsidR="00D923E8" w:rsidRPr="00D923E8">
        <w:rPr>
          <w:sz w:val="24"/>
          <w:szCs w:val="24"/>
        </w:rPr>
        <w:t xml:space="preserve">Describe continuous improvement plans, and how input from staff </w:t>
      </w:r>
      <w:r w:rsidR="006468E9">
        <w:rPr>
          <w:sz w:val="24"/>
          <w:szCs w:val="24"/>
        </w:rPr>
        <w:t>and families are used each year:</w:t>
      </w:r>
    </w:p>
    <w:p w14:paraId="5A5A5B60" w14:textId="77777777" w:rsidR="00F91016" w:rsidRDefault="006468E9" w:rsidP="00B52F1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17 d</w:t>
      </w:r>
      <w:r w:rsidR="00CB071F">
        <w:rPr>
          <w:sz w:val="24"/>
          <w:szCs w:val="24"/>
        </w:rPr>
        <w:t xml:space="preserve"> Describe </w:t>
      </w:r>
      <w:r>
        <w:rPr>
          <w:sz w:val="24"/>
          <w:szCs w:val="24"/>
        </w:rPr>
        <w:t>system for tracking children as they progress through primary g</w:t>
      </w:r>
      <w:r w:rsidR="009147F2">
        <w:rPr>
          <w:sz w:val="24"/>
          <w:szCs w:val="24"/>
        </w:rPr>
        <w:t>rade</w:t>
      </w:r>
      <w:r>
        <w:rPr>
          <w:sz w:val="24"/>
          <w:szCs w:val="24"/>
        </w:rPr>
        <w:t>s:</w:t>
      </w:r>
    </w:p>
    <w:p w14:paraId="5770524E" w14:textId="77777777" w:rsidR="009147F2" w:rsidRPr="009147F2" w:rsidRDefault="009147F2" w:rsidP="009147F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147F2">
        <w:rPr>
          <w:sz w:val="24"/>
          <w:szCs w:val="24"/>
        </w:rPr>
        <w:t>18</w:t>
      </w:r>
      <w:r>
        <w:rPr>
          <w:sz w:val="24"/>
          <w:szCs w:val="24"/>
        </w:rPr>
        <w:t xml:space="preserve"> a-h</w:t>
      </w:r>
      <w:r w:rsidRPr="009147F2">
        <w:rPr>
          <w:sz w:val="24"/>
          <w:szCs w:val="24"/>
        </w:rPr>
        <w:t xml:space="preserve"> Describe screening process:</w:t>
      </w:r>
    </w:p>
    <w:p w14:paraId="0B1271C6" w14:textId="77777777" w:rsidR="009147F2" w:rsidRDefault="009147F2" w:rsidP="009147F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19 i </w:t>
      </w:r>
      <w:r w:rsidRPr="009147F2">
        <w:rPr>
          <w:sz w:val="24"/>
          <w:szCs w:val="24"/>
        </w:rPr>
        <w:t>Describe how your school uses resources such as the Family Resource Center, the school nurse, and or Medical/Dental Mobil screening to assist parents/legal guardians obtain physical exams of children.</w:t>
      </w:r>
    </w:p>
    <w:p w14:paraId="5DA380EF" w14:textId="77777777" w:rsidR="009147F2" w:rsidRDefault="00B658FA" w:rsidP="009147F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23 b-f Describe the recruitment plan for your site:</w:t>
      </w:r>
    </w:p>
    <w:p w14:paraId="64964004" w14:textId="77777777" w:rsidR="00922B30" w:rsidRDefault="00922B30" w:rsidP="00922B3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24 a </w:t>
      </w:r>
      <w:r w:rsidRPr="00922B30">
        <w:rPr>
          <w:sz w:val="24"/>
          <w:szCs w:val="24"/>
        </w:rPr>
        <w:t>Describe parental involvement activities and how different types of family structures are considered during planning:</w:t>
      </w:r>
    </w:p>
    <w:p w14:paraId="7322C892" w14:textId="77777777" w:rsidR="00FF73BA" w:rsidRDefault="00FF73BA" w:rsidP="00FF73BA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25 a </w:t>
      </w:r>
      <w:r w:rsidRPr="00FF73BA">
        <w:rPr>
          <w:sz w:val="24"/>
          <w:szCs w:val="24"/>
        </w:rPr>
        <w:t>If a program is extended to provide child care before or after the standard operating hours of the preschool program,</w:t>
      </w:r>
      <w:r>
        <w:rPr>
          <w:sz w:val="24"/>
          <w:szCs w:val="24"/>
        </w:rPr>
        <w:t xml:space="preserve"> describe how</w:t>
      </w:r>
      <w:r w:rsidRPr="00FF73BA">
        <w:rPr>
          <w:sz w:val="24"/>
          <w:szCs w:val="24"/>
        </w:rPr>
        <w:t xml:space="preserve"> that portion of the program will meet the standards for day care facilities promulgated by the Ca</w:t>
      </w:r>
      <w:r>
        <w:rPr>
          <w:sz w:val="24"/>
          <w:szCs w:val="24"/>
        </w:rPr>
        <w:t xml:space="preserve">binet for Families and Children (if applicable): </w:t>
      </w:r>
    </w:p>
    <w:p w14:paraId="18757131" w14:textId="562AAC84" w:rsidR="007D30C6" w:rsidRPr="007D30C6" w:rsidRDefault="007D30C6" w:rsidP="007D30C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D30C6">
        <w:rPr>
          <w:sz w:val="24"/>
          <w:szCs w:val="24"/>
        </w:rPr>
        <w:lastRenderedPageBreak/>
        <w:t xml:space="preserve">26 </w:t>
      </w:r>
      <w:r w:rsidR="00E63C53">
        <w:rPr>
          <w:sz w:val="24"/>
          <w:szCs w:val="24"/>
        </w:rPr>
        <w:t>Describe</w:t>
      </w:r>
      <w:r w:rsidRPr="007D30C6">
        <w:rPr>
          <w:sz w:val="24"/>
          <w:szCs w:val="24"/>
        </w:rPr>
        <w:t xml:space="preserve"> any exemplary prac</w:t>
      </w:r>
      <w:r w:rsidR="00F436B2">
        <w:rPr>
          <w:sz w:val="24"/>
          <w:szCs w:val="24"/>
        </w:rPr>
        <w:t>tices, include any national accreditations</w:t>
      </w:r>
    </w:p>
    <w:p w14:paraId="6C842ADB" w14:textId="77777777" w:rsidR="007D30C6" w:rsidRPr="009147F2" w:rsidRDefault="007D30C6" w:rsidP="007D30C6">
      <w:pPr>
        <w:pStyle w:val="ListParagraph"/>
        <w:ind w:left="1800"/>
        <w:rPr>
          <w:sz w:val="24"/>
          <w:szCs w:val="24"/>
        </w:rPr>
      </w:pPr>
    </w:p>
    <w:p w14:paraId="256D0D65" w14:textId="77777777" w:rsidR="00C92CE2" w:rsidRPr="009147F2" w:rsidRDefault="00C92CE2" w:rsidP="009147F2">
      <w:pPr>
        <w:rPr>
          <w:sz w:val="24"/>
          <w:szCs w:val="24"/>
        </w:rPr>
      </w:pPr>
    </w:p>
    <w:sectPr w:rsidR="00C92CE2" w:rsidRPr="009147F2" w:rsidSect="00F5680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BCF7FD" w14:textId="77777777" w:rsidR="006833A2" w:rsidRDefault="006833A2" w:rsidP="00A827D4">
      <w:pPr>
        <w:spacing w:after="0" w:line="240" w:lineRule="auto"/>
      </w:pPr>
      <w:r>
        <w:separator/>
      </w:r>
    </w:p>
  </w:endnote>
  <w:endnote w:type="continuationSeparator" w:id="0">
    <w:p w14:paraId="5A8A85D4" w14:textId="77777777" w:rsidR="006833A2" w:rsidRDefault="006833A2" w:rsidP="00A827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5CCDEF" w14:textId="77777777" w:rsidR="00A827D4" w:rsidRDefault="00A827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EC0CF6" w14:textId="77777777" w:rsidR="00A827D4" w:rsidRDefault="00A827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EEBBE5" w14:textId="77777777" w:rsidR="00A827D4" w:rsidRDefault="00A827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B39832" w14:textId="77777777" w:rsidR="006833A2" w:rsidRDefault="006833A2" w:rsidP="00A827D4">
      <w:pPr>
        <w:spacing w:after="0" w:line="240" w:lineRule="auto"/>
      </w:pPr>
      <w:r>
        <w:separator/>
      </w:r>
    </w:p>
  </w:footnote>
  <w:footnote w:type="continuationSeparator" w:id="0">
    <w:p w14:paraId="1F8B1847" w14:textId="77777777" w:rsidR="006833A2" w:rsidRDefault="006833A2" w:rsidP="00A827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45B7F8" w14:textId="77777777" w:rsidR="00A827D4" w:rsidRDefault="00A827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2BFFE3" w14:textId="1686763C" w:rsidR="00A827D4" w:rsidRDefault="00A827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81DBC2" w14:textId="77777777" w:rsidR="00A827D4" w:rsidRDefault="00A827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B15D3A"/>
    <w:multiLevelType w:val="hybridMultilevel"/>
    <w:tmpl w:val="8E3AF1E2"/>
    <w:lvl w:ilvl="0" w:tplc="E184013E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sz w:val="36"/>
      </w:rPr>
    </w:lvl>
    <w:lvl w:ilvl="1" w:tplc="E184013E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  <w:sz w:val="36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2D7D4B"/>
    <w:multiLevelType w:val="hybridMultilevel"/>
    <w:tmpl w:val="4560D2BA"/>
    <w:lvl w:ilvl="0" w:tplc="E184013E">
      <w:start w:val="1"/>
      <w:numFmt w:val="bullet"/>
      <w:lvlText w:val=""/>
      <w:lvlJc w:val="left"/>
      <w:pPr>
        <w:ind w:left="1800" w:hanging="360"/>
      </w:pPr>
      <w:rPr>
        <w:rFonts w:ascii="Symbol" w:hAnsi="Symbol" w:hint="default"/>
        <w:sz w:val="36"/>
      </w:rPr>
    </w:lvl>
    <w:lvl w:ilvl="1" w:tplc="F072F122">
      <w:start w:val="1"/>
      <w:numFmt w:val="bullet"/>
      <w:lvlText w:val="•"/>
      <w:lvlJc w:val="left"/>
      <w:pPr>
        <w:ind w:left="2520" w:hanging="360"/>
      </w:pPr>
      <w:rPr>
        <w:rFonts w:ascii="Corbel" w:hAnsi="Corbel" w:hint="default"/>
        <w:u w:color="C00000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534F4991"/>
    <w:multiLevelType w:val="hybridMultilevel"/>
    <w:tmpl w:val="EE3862B6"/>
    <w:lvl w:ilvl="0" w:tplc="E184013E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  <w:sz w:val="3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MDCzMDA0Nrc0NjRQ0lEKTi0uzszPAykwrAUAhQWEYiwAAAA="/>
  </w:docVars>
  <w:rsids>
    <w:rsidRoot w:val="00DD3ACC"/>
    <w:rsid w:val="00010F5B"/>
    <w:rsid w:val="000532D3"/>
    <w:rsid w:val="0005549F"/>
    <w:rsid w:val="00060326"/>
    <w:rsid w:val="00066174"/>
    <w:rsid w:val="000702C0"/>
    <w:rsid w:val="00080C1E"/>
    <w:rsid w:val="00085C0F"/>
    <w:rsid w:val="000C1359"/>
    <w:rsid w:val="001005EA"/>
    <w:rsid w:val="0011086F"/>
    <w:rsid w:val="00130E91"/>
    <w:rsid w:val="0014709D"/>
    <w:rsid w:val="00154AFB"/>
    <w:rsid w:val="00184418"/>
    <w:rsid w:val="001D5C10"/>
    <w:rsid w:val="00205E05"/>
    <w:rsid w:val="0026174D"/>
    <w:rsid w:val="002D3DE9"/>
    <w:rsid w:val="00326DCF"/>
    <w:rsid w:val="00334522"/>
    <w:rsid w:val="00341D31"/>
    <w:rsid w:val="00366BB5"/>
    <w:rsid w:val="003836F6"/>
    <w:rsid w:val="003B2EBF"/>
    <w:rsid w:val="003C383B"/>
    <w:rsid w:val="003D0D70"/>
    <w:rsid w:val="0042755F"/>
    <w:rsid w:val="00462866"/>
    <w:rsid w:val="0047541E"/>
    <w:rsid w:val="00494B7A"/>
    <w:rsid w:val="004D6F82"/>
    <w:rsid w:val="00567E47"/>
    <w:rsid w:val="00596E2F"/>
    <w:rsid w:val="005C3453"/>
    <w:rsid w:val="005D76B7"/>
    <w:rsid w:val="005F4265"/>
    <w:rsid w:val="00645591"/>
    <w:rsid w:val="006468E9"/>
    <w:rsid w:val="00677937"/>
    <w:rsid w:val="006833A2"/>
    <w:rsid w:val="006B54D9"/>
    <w:rsid w:val="006F02A4"/>
    <w:rsid w:val="007C0411"/>
    <w:rsid w:val="007D30C6"/>
    <w:rsid w:val="007D6EC6"/>
    <w:rsid w:val="007F525A"/>
    <w:rsid w:val="00802A73"/>
    <w:rsid w:val="00825D4B"/>
    <w:rsid w:val="008509F6"/>
    <w:rsid w:val="008A3CFF"/>
    <w:rsid w:val="008B2183"/>
    <w:rsid w:val="008F7259"/>
    <w:rsid w:val="009147F2"/>
    <w:rsid w:val="00922B30"/>
    <w:rsid w:val="009612B3"/>
    <w:rsid w:val="0098130E"/>
    <w:rsid w:val="009B47B7"/>
    <w:rsid w:val="009E3A5D"/>
    <w:rsid w:val="00A22AF8"/>
    <w:rsid w:val="00A6646A"/>
    <w:rsid w:val="00A827D4"/>
    <w:rsid w:val="00AC4255"/>
    <w:rsid w:val="00AF0F13"/>
    <w:rsid w:val="00B05F64"/>
    <w:rsid w:val="00B21A39"/>
    <w:rsid w:val="00B27BE0"/>
    <w:rsid w:val="00B52F18"/>
    <w:rsid w:val="00B658FA"/>
    <w:rsid w:val="00C20EDD"/>
    <w:rsid w:val="00C4136A"/>
    <w:rsid w:val="00C66E9B"/>
    <w:rsid w:val="00C826F4"/>
    <w:rsid w:val="00C92CE2"/>
    <w:rsid w:val="00CB071F"/>
    <w:rsid w:val="00CC2636"/>
    <w:rsid w:val="00CC6BC4"/>
    <w:rsid w:val="00D002C0"/>
    <w:rsid w:val="00D91E75"/>
    <w:rsid w:val="00D923E8"/>
    <w:rsid w:val="00DB5CF5"/>
    <w:rsid w:val="00DB609C"/>
    <w:rsid w:val="00DC2913"/>
    <w:rsid w:val="00DC33E5"/>
    <w:rsid w:val="00DC5803"/>
    <w:rsid w:val="00DD3ACC"/>
    <w:rsid w:val="00DE4A7A"/>
    <w:rsid w:val="00E10597"/>
    <w:rsid w:val="00E63C53"/>
    <w:rsid w:val="00EE7672"/>
    <w:rsid w:val="00EF2E63"/>
    <w:rsid w:val="00F436B2"/>
    <w:rsid w:val="00F56805"/>
    <w:rsid w:val="00F87F9D"/>
    <w:rsid w:val="00F91016"/>
    <w:rsid w:val="00FA6A84"/>
    <w:rsid w:val="00FD1024"/>
    <w:rsid w:val="00FE17C4"/>
    <w:rsid w:val="00FF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4A9462"/>
  <w15:chartTrackingRefBased/>
  <w15:docId w15:val="{96F85409-1B67-4D6A-BAA2-20BABB3C7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1E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3A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76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6B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B60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60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60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60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609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827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27D4"/>
  </w:style>
  <w:style w:type="paragraph" w:styleId="Footer">
    <w:name w:val="footer"/>
    <w:basedOn w:val="Normal"/>
    <w:link w:val="FooterChar"/>
    <w:uiPriority w:val="99"/>
    <w:unhideWhenUsed/>
    <w:rsid w:val="00A827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27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5850C-C469-4DA1-AFD0-5B181B7C3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59</Words>
  <Characters>832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tter, Penny</dc:creator>
  <cp:keywords/>
  <dc:description/>
  <cp:lastModifiedBy>Nutter, Penny</cp:lastModifiedBy>
  <cp:revision>2</cp:revision>
  <cp:lastPrinted>2018-02-14T13:43:00Z</cp:lastPrinted>
  <dcterms:created xsi:type="dcterms:W3CDTF">2018-09-05T16:52:00Z</dcterms:created>
  <dcterms:modified xsi:type="dcterms:W3CDTF">2018-09-05T16:52:00Z</dcterms:modified>
</cp:coreProperties>
</file>